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62EA89" w14:textId="77777777" w:rsidR="00F55E3B" w:rsidRDefault="00F55E3B" w:rsidP="00F55E3B"/>
    <w:p w14:paraId="6FCC8240" w14:textId="77777777" w:rsidR="00F55E3B" w:rsidRPr="004123AF" w:rsidRDefault="00F55E3B" w:rsidP="00F55E3B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sz w:val="22"/>
          <w:szCs w:val="22"/>
        </w:rPr>
      </w:pPr>
      <w:r w:rsidRPr="004123AF">
        <w:rPr>
          <w:rStyle w:val="normaltextrun"/>
          <w:rFonts w:ascii="Arial" w:hAnsi="Arial" w:cs="Arial"/>
          <w:b/>
          <w:bCs/>
          <w:sz w:val="22"/>
          <w:szCs w:val="22"/>
        </w:rPr>
        <w:t>MINUTES OF BOARD MEETING OF</w:t>
      </w:r>
      <w:r w:rsidRPr="004123AF">
        <w:rPr>
          <w:rStyle w:val="eop"/>
          <w:rFonts w:ascii="Arial" w:hAnsi="Arial" w:cs="Arial"/>
          <w:sz w:val="22"/>
          <w:szCs w:val="22"/>
        </w:rPr>
        <w:t> </w:t>
      </w:r>
    </w:p>
    <w:p w14:paraId="13ADD474" w14:textId="77777777" w:rsidR="00F55E3B" w:rsidRPr="004123AF" w:rsidRDefault="00F55E3B" w:rsidP="00F55E3B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sz w:val="22"/>
          <w:szCs w:val="22"/>
        </w:rPr>
      </w:pPr>
      <w:r w:rsidRPr="004123AF">
        <w:rPr>
          <w:rStyle w:val="normaltextrun"/>
          <w:rFonts w:ascii="Arial" w:hAnsi="Arial" w:cs="Arial"/>
          <w:b/>
          <w:bCs/>
          <w:sz w:val="22"/>
          <w:szCs w:val="22"/>
        </w:rPr>
        <w:t>SOUTH DAKOTA FREEDOM SCHOLARSHIP BOARD</w:t>
      </w:r>
      <w:r w:rsidRPr="004123AF">
        <w:rPr>
          <w:rStyle w:val="eop"/>
          <w:rFonts w:ascii="Arial" w:hAnsi="Arial" w:cs="Arial"/>
          <w:sz w:val="22"/>
          <w:szCs w:val="22"/>
        </w:rPr>
        <w:t> </w:t>
      </w:r>
    </w:p>
    <w:p w14:paraId="0EBC1BB8" w14:textId="77777777" w:rsidR="00F55E3B" w:rsidRPr="004123AF" w:rsidRDefault="00F55E3B" w:rsidP="00F55E3B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61801073" w14:textId="0E8DD59D" w:rsidR="00F55E3B" w:rsidRPr="004123AF" w:rsidRDefault="00F55E3B" w:rsidP="00F55E3B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sz w:val="22"/>
          <w:szCs w:val="22"/>
        </w:rPr>
      </w:pPr>
      <w:r w:rsidRPr="004123AF">
        <w:rPr>
          <w:rStyle w:val="normaltextrun"/>
          <w:rFonts w:ascii="Arial" w:hAnsi="Arial" w:cs="Arial"/>
          <w:sz w:val="22"/>
          <w:szCs w:val="22"/>
        </w:rPr>
        <w:t>First P</w:t>
      </w:r>
      <w:r w:rsidR="00730ED4">
        <w:rPr>
          <w:rStyle w:val="normaltextrun"/>
          <w:rFonts w:ascii="Arial" w:hAnsi="Arial" w:cs="Arial"/>
          <w:sz w:val="22"/>
          <w:szCs w:val="22"/>
        </w:rPr>
        <w:t>REMIER</w:t>
      </w:r>
      <w:r w:rsidRPr="004123AF">
        <w:rPr>
          <w:rStyle w:val="normaltextrun"/>
          <w:rFonts w:ascii="Arial" w:hAnsi="Arial" w:cs="Arial"/>
          <w:sz w:val="22"/>
          <w:szCs w:val="22"/>
        </w:rPr>
        <w:t xml:space="preserve"> Bank Board Room, 500 S Minnesota Avenue, Sioux Falls, South Dakota</w:t>
      </w:r>
      <w:r w:rsidRPr="004123AF">
        <w:rPr>
          <w:rStyle w:val="eop"/>
          <w:rFonts w:ascii="Arial" w:hAnsi="Arial" w:cs="Arial"/>
          <w:sz w:val="22"/>
          <w:szCs w:val="22"/>
        </w:rPr>
        <w:t> </w:t>
      </w:r>
    </w:p>
    <w:p w14:paraId="431727E9" w14:textId="77777777" w:rsidR="00F55E3B" w:rsidRPr="004123AF" w:rsidRDefault="00F55E3B" w:rsidP="008E3E7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50D48A01" w14:textId="3F84B720" w:rsidR="008E3E7E" w:rsidRPr="004123AF" w:rsidRDefault="008E3E7E" w:rsidP="22502734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22502734">
        <w:rPr>
          <w:rStyle w:val="normaltextrun"/>
          <w:rFonts w:ascii="Arial" w:hAnsi="Arial" w:cs="Arial"/>
          <w:sz w:val="22"/>
          <w:szCs w:val="22"/>
        </w:rPr>
        <w:t>The meeting was called to order by Chairman Dana J. Dykhouse at 11:0</w:t>
      </w:r>
      <w:r w:rsidR="00536DFB" w:rsidRPr="22502734">
        <w:rPr>
          <w:rStyle w:val="normaltextrun"/>
          <w:rFonts w:ascii="Arial" w:hAnsi="Arial" w:cs="Arial"/>
          <w:sz w:val="22"/>
          <w:szCs w:val="22"/>
        </w:rPr>
        <w:t>0</w:t>
      </w:r>
      <w:r w:rsidRPr="22502734">
        <w:rPr>
          <w:rStyle w:val="normaltextrun"/>
          <w:rFonts w:ascii="Arial" w:hAnsi="Arial" w:cs="Arial"/>
          <w:sz w:val="22"/>
          <w:szCs w:val="22"/>
        </w:rPr>
        <w:t xml:space="preserve"> a.m. CDT,</w:t>
      </w:r>
      <w:r w:rsidR="001D61AD" w:rsidRPr="22502734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E13AB1" w:rsidRPr="22502734">
        <w:rPr>
          <w:rStyle w:val="normaltextrun"/>
          <w:rFonts w:ascii="Arial" w:hAnsi="Arial" w:cs="Arial"/>
          <w:sz w:val="22"/>
          <w:szCs w:val="22"/>
        </w:rPr>
        <w:t xml:space="preserve">Monday, </w:t>
      </w:r>
      <w:r w:rsidR="00EE5A80" w:rsidRPr="22502734">
        <w:rPr>
          <w:rStyle w:val="normaltextrun"/>
          <w:rFonts w:ascii="Arial" w:hAnsi="Arial" w:cs="Arial"/>
          <w:sz w:val="22"/>
          <w:szCs w:val="22"/>
        </w:rPr>
        <w:t>April</w:t>
      </w:r>
      <w:r w:rsidR="00536DFB" w:rsidRPr="22502734">
        <w:rPr>
          <w:rStyle w:val="normaltextrun"/>
          <w:rFonts w:ascii="Arial" w:hAnsi="Arial" w:cs="Arial"/>
          <w:sz w:val="22"/>
          <w:szCs w:val="22"/>
        </w:rPr>
        <w:t xml:space="preserve"> 22, 2024</w:t>
      </w:r>
      <w:r w:rsidRPr="22502734">
        <w:rPr>
          <w:rStyle w:val="normaltextrun"/>
          <w:rFonts w:ascii="Arial" w:hAnsi="Arial" w:cs="Arial"/>
          <w:sz w:val="22"/>
          <w:szCs w:val="22"/>
        </w:rPr>
        <w:t>, at the First P</w:t>
      </w:r>
      <w:r w:rsidR="00730ED4" w:rsidRPr="22502734">
        <w:rPr>
          <w:rStyle w:val="normaltextrun"/>
          <w:rFonts w:ascii="Arial" w:hAnsi="Arial" w:cs="Arial"/>
          <w:sz w:val="22"/>
          <w:szCs w:val="22"/>
        </w:rPr>
        <w:t>REMIER</w:t>
      </w:r>
      <w:r w:rsidRPr="22502734">
        <w:rPr>
          <w:rStyle w:val="normaltextrun"/>
          <w:rFonts w:ascii="Arial" w:hAnsi="Arial" w:cs="Arial"/>
          <w:sz w:val="22"/>
          <w:szCs w:val="22"/>
        </w:rPr>
        <w:t xml:space="preserve"> Bank Board Room in Sioux Falls, South Dakota. Members present were Dana J. Dykhouse, Miles Beacom, </w:t>
      </w:r>
      <w:r w:rsidR="000E650C" w:rsidRPr="22502734">
        <w:rPr>
          <w:rStyle w:val="normaltextrun"/>
          <w:rFonts w:ascii="Arial" w:hAnsi="Arial" w:cs="Arial"/>
          <w:sz w:val="22"/>
          <w:szCs w:val="22"/>
        </w:rPr>
        <w:t>Diana VanderWoud</w:t>
      </w:r>
      <w:r w:rsidR="00E97D42" w:rsidRPr="22502734">
        <w:rPr>
          <w:rStyle w:val="normaltextrun"/>
          <w:rFonts w:ascii="Arial" w:hAnsi="Arial" w:cs="Arial"/>
          <w:sz w:val="22"/>
          <w:szCs w:val="22"/>
        </w:rPr>
        <w:t xml:space="preserve">e. </w:t>
      </w:r>
      <w:r w:rsidR="00AF1777" w:rsidRPr="22502734">
        <w:rPr>
          <w:rStyle w:val="normaltextrun"/>
          <w:rFonts w:ascii="Arial" w:hAnsi="Arial" w:cs="Arial"/>
          <w:sz w:val="22"/>
          <w:szCs w:val="22"/>
        </w:rPr>
        <w:t>Phyllis Heineman</w:t>
      </w:r>
      <w:r w:rsidR="00E97D42" w:rsidRPr="22502734">
        <w:rPr>
          <w:rStyle w:val="normaltextrun"/>
          <w:rFonts w:ascii="Arial" w:hAnsi="Arial" w:cs="Arial"/>
          <w:sz w:val="22"/>
          <w:szCs w:val="22"/>
        </w:rPr>
        <w:t xml:space="preserve"> joined the meeting </w:t>
      </w:r>
      <w:r w:rsidR="00285D47" w:rsidRPr="22502734">
        <w:rPr>
          <w:rStyle w:val="normaltextrun"/>
          <w:rFonts w:ascii="Arial" w:hAnsi="Arial" w:cs="Arial"/>
          <w:sz w:val="22"/>
          <w:szCs w:val="22"/>
        </w:rPr>
        <w:t>at</w:t>
      </w:r>
      <w:r w:rsidR="00D86906" w:rsidRPr="22502734">
        <w:rPr>
          <w:rStyle w:val="normaltextrun"/>
          <w:rFonts w:ascii="Arial" w:hAnsi="Arial" w:cs="Arial"/>
          <w:sz w:val="22"/>
          <w:szCs w:val="22"/>
        </w:rPr>
        <w:t xml:space="preserve"> 12:39 pm</w:t>
      </w:r>
      <w:r w:rsidR="00285D47" w:rsidRPr="22502734">
        <w:rPr>
          <w:rStyle w:val="normaltextrun"/>
          <w:rFonts w:ascii="Arial" w:hAnsi="Arial" w:cs="Arial"/>
          <w:sz w:val="22"/>
          <w:szCs w:val="22"/>
        </w:rPr>
        <w:t xml:space="preserve"> due to a scheduling conflict</w:t>
      </w:r>
      <w:r w:rsidR="00EE5A80" w:rsidRPr="22502734">
        <w:rPr>
          <w:rStyle w:val="normaltextrun"/>
          <w:rFonts w:ascii="Arial" w:hAnsi="Arial" w:cs="Arial"/>
          <w:sz w:val="22"/>
          <w:szCs w:val="22"/>
        </w:rPr>
        <w:t>. Chris Houwman was absent</w:t>
      </w:r>
      <w:r w:rsidR="00AF1777" w:rsidRPr="22502734">
        <w:rPr>
          <w:rStyle w:val="normaltextrun"/>
          <w:rFonts w:ascii="Arial" w:hAnsi="Arial" w:cs="Arial"/>
          <w:sz w:val="22"/>
          <w:szCs w:val="22"/>
        </w:rPr>
        <w:t xml:space="preserve">. </w:t>
      </w:r>
      <w:r w:rsidRPr="22502734">
        <w:rPr>
          <w:rStyle w:val="normaltextrun"/>
          <w:rFonts w:ascii="Arial" w:hAnsi="Arial" w:cs="Arial"/>
          <w:sz w:val="22"/>
          <w:szCs w:val="22"/>
        </w:rPr>
        <w:t>Others present were Elli Haerte</w:t>
      </w:r>
      <w:r w:rsidR="00CB2116" w:rsidRPr="22502734">
        <w:rPr>
          <w:rStyle w:val="normaltextrun"/>
          <w:rFonts w:ascii="Arial" w:hAnsi="Arial" w:cs="Arial"/>
          <w:sz w:val="22"/>
          <w:szCs w:val="22"/>
        </w:rPr>
        <w:t>r, Stephanie Judson and</w:t>
      </w:r>
      <w:r w:rsidRPr="22502734">
        <w:rPr>
          <w:rStyle w:val="normaltextrun"/>
          <w:rFonts w:ascii="Arial" w:hAnsi="Arial" w:cs="Arial"/>
          <w:sz w:val="22"/>
          <w:szCs w:val="22"/>
        </w:rPr>
        <w:t xml:space="preserve"> Brandy Drew of the South Dakota Community Foundation</w:t>
      </w:r>
      <w:r w:rsidR="00F55E3B" w:rsidRPr="22502734">
        <w:rPr>
          <w:rStyle w:val="normaltextrun"/>
          <w:rFonts w:ascii="Arial" w:hAnsi="Arial" w:cs="Arial"/>
          <w:sz w:val="22"/>
          <w:szCs w:val="22"/>
        </w:rPr>
        <w:t>;</w:t>
      </w:r>
      <w:r w:rsidRPr="22502734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CB2116" w:rsidRPr="22502734">
        <w:rPr>
          <w:rStyle w:val="normaltextrun"/>
          <w:rFonts w:ascii="Arial" w:hAnsi="Arial" w:cs="Arial"/>
          <w:sz w:val="22"/>
          <w:szCs w:val="22"/>
        </w:rPr>
        <w:t xml:space="preserve">Brett Koenecke and </w:t>
      </w:r>
      <w:r w:rsidRPr="22502734">
        <w:rPr>
          <w:rStyle w:val="normaltextrun"/>
          <w:rFonts w:ascii="Arial" w:hAnsi="Arial" w:cs="Arial"/>
          <w:sz w:val="22"/>
          <w:szCs w:val="22"/>
        </w:rPr>
        <w:t>Cash Anderson of May Adam</w:t>
      </w:r>
      <w:r w:rsidR="00E13AB1" w:rsidRPr="22502734">
        <w:rPr>
          <w:rStyle w:val="normaltextrun"/>
          <w:rFonts w:ascii="Arial" w:hAnsi="Arial" w:cs="Arial"/>
          <w:sz w:val="22"/>
          <w:szCs w:val="22"/>
        </w:rPr>
        <w:t xml:space="preserve"> (via TEAMS)</w:t>
      </w:r>
      <w:r w:rsidR="00D6297E" w:rsidRPr="22502734">
        <w:rPr>
          <w:rStyle w:val="eop"/>
          <w:rFonts w:ascii="Arial" w:hAnsi="Arial" w:cs="Arial"/>
          <w:sz w:val="22"/>
          <w:szCs w:val="22"/>
        </w:rPr>
        <w:t xml:space="preserve"> </w:t>
      </w:r>
      <w:r w:rsidR="00F07D04" w:rsidRPr="22502734">
        <w:rPr>
          <w:rStyle w:val="eop"/>
          <w:rFonts w:ascii="Arial" w:hAnsi="Arial" w:cs="Arial"/>
          <w:sz w:val="22"/>
          <w:szCs w:val="22"/>
        </w:rPr>
        <w:t>as well as Dr</w:t>
      </w:r>
      <w:r w:rsidR="00D86906" w:rsidRPr="22502734">
        <w:rPr>
          <w:rStyle w:val="eop"/>
          <w:rFonts w:ascii="Arial" w:hAnsi="Arial" w:cs="Arial"/>
          <w:sz w:val="22"/>
          <w:szCs w:val="22"/>
        </w:rPr>
        <w:t>.</w:t>
      </w:r>
      <w:r w:rsidR="00F07D04" w:rsidRPr="22502734">
        <w:rPr>
          <w:rStyle w:val="eop"/>
          <w:rFonts w:ascii="Arial" w:hAnsi="Arial" w:cs="Arial"/>
          <w:sz w:val="22"/>
          <w:szCs w:val="22"/>
        </w:rPr>
        <w:t xml:space="preserve"> Michaela Willis</w:t>
      </w:r>
      <w:r w:rsidR="35475E4C" w:rsidRPr="22502734">
        <w:rPr>
          <w:rStyle w:val="eop"/>
          <w:rFonts w:ascii="Arial" w:hAnsi="Arial" w:cs="Arial"/>
          <w:sz w:val="22"/>
          <w:szCs w:val="22"/>
        </w:rPr>
        <w:t xml:space="preserve"> of South Dakota State University</w:t>
      </w:r>
      <w:r w:rsidR="00F07D04" w:rsidRPr="22502734">
        <w:rPr>
          <w:rStyle w:val="eop"/>
          <w:rFonts w:ascii="Arial" w:hAnsi="Arial" w:cs="Arial"/>
          <w:sz w:val="22"/>
          <w:szCs w:val="22"/>
        </w:rPr>
        <w:t xml:space="preserve"> and </w:t>
      </w:r>
      <w:r w:rsidR="009A1990" w:rsidRPr="22502734">
        <w:rPr>
          <w:rStyle w:val="eop"/>
          <w:rFonts w:ascii="Arial" w:hAnsi="Arial" w:cs="Arial"/>
          <w:sz w:val="22"/>
          <w:szCs w:val="22"/>
        </w:rPr>
        <w:t>Joe Sneve</w:t>
      </w:r>
      <w:r w:rsidR="008E0A09" w:rsidRPr="22502734">
        <w:rPr>
          <w:rStyle w:val="eop"/>
          <w:rFonts w:ascii="Arial" w:hAnsi="Arial" w:cs="Arial"/>
          <w:sz w:val="22"/>
          <w:szCs w:val="22"/>
        </w:rPr>
        <w:t xml:space="preserve"> of the Dakota Scout</w:t>
      </w:r>
      <w:r w:rsidR="00D6297E" w:rsidRPr="22502734">
        <w:rPr>
          <w:rStyle w:val="eop"/>
          <w:rFonts w:ascii="Arial" w:hAnsi="Arial" w:cs="Arial"/>
          <w:sz w:val="22"/>
          <w:szCs w:val="22"/>
        </w:rPr>
        <w:t>.</w:t>
      </w:r>
    </w:p>
    <w:p w14:paraId="04BF1D90" w14:textId="77777777" w:rsidR="008E3E7E" w:rsidRPr="004123AF" w:rsidRDefault="008E3E7E" w:rsidP="008E3E7E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4123AF">
        <w:rPr>
          <w:rStyle w:val="eop"/>
          <w:rFonts w:ascii="Arial" w:hAnsi="Arial" w:cs="Arial"/>
          <w:sz w:val="22"/>
          <w:szCs w:val="22"/>
        </w:rPr>
        <w:t> </w:t>
      </w:r>
    </w:p>
    <w:p w14:paraId="15055493" w14:textId="7DABABB7" w:rsidR="008F69E3" w:rsidRPr="004123AF" w:rsidRDefault="008E3E7E" w:rsidP="008E3E7E">
      <w:pPr>
        <w:rPr>
          <w:rFonts w:ascii="Arial" w:hAnsi="Arial" w:cs="Arial"/>
          <w:u w:val="single"/>
        </w:rPr>
      </w:pPr>
      <w:r w:rsidRPr="004123AF">
        <w:rPr>
          <w:rFonts w:ascii="Arial" w:hAnsi="Arial" w:cs="Arial"/>
          <w:u w:val="single"/>
        </w:rPr>
        <w:t>Agenda</w:t>
      </w:r>
    </w:p>
    <w:p w14:paraId="450FDF42" w14:textId="3BBFF8BD" w:rsidR="00E13AB1" w:rsidRDefault="00D974DD" w:rsidP="008E3E7E">
      <w:pPr>
        <w:rPr>
          <w:rFonts w:ascii="Arial" w:hAnsi="Arial" w:cs="Arial"/>
        </w:rPr>
      </w:pPr>
      <w:r>
        <w:rPr>
          <w:rFonts w:ascii="Arial" w:hAnsi="Arial" w:cs="Arial"/>
        </w:rPr>
        <w:t xml:space="preserve">Beacom </w:t>
      </w:r>
      <w:r w:rsidR="006D24DA">
        <w:rPr>
          <w:rFonts w:ascii="Arial" w:hAnsi="Arial" w:cs="Arial"/>
        </w:rPr>
        <w:t>moved and Dykhouse</w:t>
      </w:r>
      <w:r w:rsidR="004214E7">
        <w:rPr>
          <w:rFonts w:ascii="Arial" w:hAnsi="Arial" w:cs="Arial"/>
        </w:rPr>
        <w:t xml:space="preserve"> </w:t>
      </w:r>
      <w:r w:rsidR="00E13AB1">
        <w:rPr>
          <w:rFonts w:ascii="Arial" w:hAnsi="Arial" w:cs="Arial"/>
        </w:rPr>
        <w:t>seconded to approve the agenda</w:t>
      </w:r>
      <w:r w:rsidR="009F722C">
        <w:rPr>
          <w:rFonts w:ascii="Arial" w:hAnsi="Arial" w:cs="Arial"/>
        </w:rPr>
        <w:t xml:space="preserve">. </w:t>
      </w:r>
      <w:r w:rsidR="006D24DA">
        <w:rPr>
          <w:rFonts w:ascii="Arial" w:hAnsi="Arial" w:cs="Arial"/>
        </w:rPr>
        <w:t xml:space="preserve">The agenda </w:t>
      </w:r>
      <w:r w:rsidR="00183D96">
        <w:rPr>
          <w:rFonts w:ascii="Arial" w:hAnsi="Arial" w:cs="Arial"/>
        </w:rPr>
        <w:t xml:space="preserve">was </w:t>
      </w:r>
      <w:r w:rsidR="00546FFE">
        <w:rPr>
          <w:rFonts w:ascii="Arial" w:hAnsi="Arial" w:cs="Arial"/>
        </w:rPr>
        <w:t xml:space="preserve">rearranged to accommodate an executive session for legal issues </w:t>
      </w:r>
      <w:r w:rsidR="00264C68">
        <w:rPr>
          <w:rFonts w:ascii="Arial" w:hAnsi="Arial" w:cs="Arial"/>
        </w:rPr>
        <w:t xml:space="preserve">before the lunch break. </w:t>
      </w:r>
      <w:r w:rsidR="009F722C">
        <w:rPr>
          <w:rFonts w:ascii="Arial" w:hAnsi="Arial" w:cs="Arial"/>
        </w:rPr>
        <w:t>Motion carried with a voice vote.</w:t>
      </w:r>
    </w:p>
    <w:p w14:paraId="3DE78790" w14:textId="0ED2B900" w:rsidR="006711D1" w:rsidRPr="004123AF" w:rsidRDefault="006711D1" w:rsidP="008E3E7E">
      <w:pPr>
        <w:rPr>
          <w:rFonts w:ascii="Arial" w:hAnsi="Arial" w:cs="Arial"/>
          <w:u w:val="single"/>
        </w:rPr>
      </w:pPr>
      <w:r w:rsidRPr="004123AF">
        <w:rPr>
          <w:rFonts w:ascii="Arial" w:hAnsi="Arial" w:cs="Arial"/>
          <w:u w:val="single"/>
        </w:rPr>
        <w:t>Minutes</w:t>
      </w:r>
    </w:p>
    <w:p w14:paraId="4075B9CE" w14:textId="064C5278" w:rsidR="0053400D" w:rsidRPr="004123AF" w:rsidRDefault="000E650C">
      <w:pPr>
        <w:rPr>
          <w:rFonts w:ascii="Arial" w:hAnsi="Arial" w:cs="Arial"/>
        </w:rPr>
      </w:pPr>
      <w:r>
        <w:rPr>
          <w:rFonts w:ascii="Arial" w:hAnsi="Arial" w:cs="Arial"/>
        </w:rPr>
        <w:t>VanderWoude</w:t>
      </w:r>
      <w:r w:rsidR="006711D1" w:rsidRPr="004123AF">
        <w:rPr>
          <w:rFonts w:ascii="Arial" w:hAnsi="Arial" w:cs="Arial"/>
        </w:rPr>
        <w:t xml:space="preserve"> moved and</w:t>
      </w:r>
      <w:r w:rsidR="0053400D" w:rsidRPr="004123A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eacom</w:t>
      </w:r>
      <w:r w:rsidR="006711D1" w:rsidRPr="004123AF">
        <w:rPr>
          <w:rFonts w:ascii="Arial" w:hAnsi="Arial" w:cs="Arial"/>
        </w:rPr>
        <w:t xml:space="preserve"> seconded</w:t>
      </w:r>
      <w:r w:rsidR="0053400D" w:rsidRPr="004123AF">
        <w:rPr>
          <w:rFonts w:ascii="Arial" w:hAnsi="Arial" w:cs="Arial"/>
        </w:rPr>
        <w:t xml:space="preserve"> to approve the minutes from </w:t>
      </w:r>
      <w:r w:rsidR="00285D47">
        <w:rPr>
          <w:rFonts w:ascii="Arial" w:hAnsi="Arial" w:cs="Arial"/>
        </w:rPr>
        <w:t>January 22</w:t>
      </w:r>
      <w:r w:rsidR="00AF1777">
        <w:rPr>
          <w:rFonts w:ascii="Arial" w:hAnsi="Arial" w:cs="Arial"/>
        </w:rPr>
        <w:t>, 202</w:t>
      </w:r>
      <w:r w:rsidR="00285D47">
        <w:rPr>
          <w:rFonts w:ascii="Arial" w:hAnsi="Arial" w:cs="Arial"/>
        </w:rPr>
        <w:t>4</w:t>
      </w:r>
      <w:r w:rsidR="0053400D" w:rsidRPr="004123AF">
        <w:rPr>
          <w:rFonts w:ascii="Arial" w:hAnsi="Arial" w:cs="Arial"/>
        </w:rPr>
        <w:t>.</w:t>
      </w:r>
      <w:r w:rsidR="00484DE6">
        <w:rPr>
          <w:rFonts w:ascii="Arial" w:hAnsi="Arial" w:cs="Arial"/>
        </w:rPr>
        <w:t xml:space="preserve"> </w:t>
      </w:r>
      <w:bookmarkStart w:id="0" w:name="_Hlk142319864"/>
      <w:r w:rsidR="006711D1" w:rsidRPr="004123AF">
        <w:rPr>
          <w:rFonts w:ascii="Arial" w:hAnsi="Arial" w:cs="Arial"/>
        </w:rPr>
        <w:t>The m</w:t>
      </w:r>
      <w:r w:rsidR="008E3E7E" w:rsidRPr="004123AF">
        <w:rPr>
          <w:rFonts w:ascii="Arial" w:hAnsi="Arial" w:cs="Arial"/>
        </w:rPr>
        <w:t>otion carried with a voice vote.</w:t>
      </w:r>
      <w:bookmarkEnd w:id="0"/>
    </w:p>
    <w:p w14:paraId="046EAF15" w14:textId="253F6E0E" w:rsidR="008E3E7E" w:rsidRPr="006F179D" w:rsidRDefault="008E3E7E">
      <w:pPr>
        <w:rPr>
          <w:rFonts w:ascii="Arial" w:hAnsi="Arial" w:cs="Arial"/>
          <w:u w:val="single"/>
        </w:rPr>
      </w:pPr>
      <w:r w:rsidRPr="00FB4BFA">
        <w:rPr>
          <w:rFonts w:ascii="Arial" w:hAnsi="Arial" w:cs="Arial"/>
          <w:u w:val="single"/>
        </w:rPr>
        <w:t>Program discussion</w:t>
      </w:r>
    </w:p>
    <w:p w14:paraId="741C78E4" w14:textId="3AA6AD66" w:rsidR="009F4B0F" w:rsidRDefault="00955BC1">
      <w:pPr>
        <w:rPr>
          <w:rFonts w:ascii="Arial" w:hAnsi="Arial" w:cs="Arial"/>
        </w:rPr>
      </w:pPr>
      <w:r>
        <w:rPr>
          <w:rFonts w:ascii="Arial" w:hAnsi="Arial" w:cs="Arial"/>
        </w:rPr>
        <w:t>Haerter began the discussion by sharing a thank you note from South Dakota School of Mines student Charles Albert</w:t>
      </w:r>
      <w:r w:rsidR="001D4A31">
        <w:rPr>
          <w:rFonts w:ascii="Arial" w:hAnsi="Arial" w:cs="Arial"/>
        </w:rPr>
        <w:t xml:space="preserve">s. The Board appreciated hearing from a student about the scholarship’s impact on their education. </w:t>
      </w:r>
      <w:r w:rsidR="008E3E7E" w:rsidRPr="004123AF">
        <w:rPr>
          <w:rFonts w:ascii="Arial" w:hAnsi="Arial" w:cs="Arial"/>
        </w:rPr>
        <w:t>Stephanie Judson gave the Board an update on the endo</w:t>
      </w:r>
      <w:r w:rsidR="00F57E4F">
        <w:rPr>
          <w:rFonts w:ascii="Arial" w:hAnsi="Arial" w:cs="Arial"/>
        </w:rPr>
        <w:t>wment fund</w:t>
      </w:r>
      <w:r w:rsidR="004214E7">
        <w:rPr>
          <w:rFonts w:ascii="Arial" w:hAnsi="Arial" w:cs="Arial"/>
        </w:rPr>
        <w:t>s</w:t>
      </w:r>
      <w:r w:rsidR="00EC6F5A">
        <w:rPr>
          <w:rFonts w:ascii="Arial" w:hAnsi="Arial" w:cs="Arial"/>
        </w:rPr>
        <w:t xml:space="preserve"> balances</w:t>
      </w:r>
      <w:r w:rsidR="00F57E4F">
        <w:rPr>
          <w:rFonts w:ascii="Arial" w:hAnsi="Arial" w:cs="Arial"/>
        </w:rPr>
        <w:t xml:space="preserve"> as well as the fund projections</w:t>
      </w:r>
      <w:r w:rsidR="00A86C3E">
        <w:rPr>
          <w:rFonts w:ascii="Arial" w:hAnsi="Arial" w:cs="Arial"/>
        </w:rPr>
        <w:t>, which are largely unchanged from January’s report</w:t>
      </w:r>
      <w:r w:rsidR="00772910">
        <w:rPr>
          <w:rFonts w:ascii="Arial" w:hAnsi="Arial" w:cs="Arial"/>
        </w:rPr>
        <w:t>.</w:t>
      </w:r>
      <w:r w:rsidR="00A86C3E">
        <w:rPr>
          <w:rFonts w:ascii="Arial" w:hAnsi="Arial" w:cs="Arial"/>
        </w:rPr>
        <w:t xml:space="preserve"> </w:t>
      </w:r>
    </w:p>
    <w:p w14:paraId="6F53D470" w14:textId="1C7CA1F4" w:rsidR="00E87FBF" w:rsidRDefault="00522D91">
      <w:pPr>
        <w:rPr>
          <w:rFonts w:ascii="Arial" w:hAnsi="Arial" w:cs="Arial"/>
        </w:rPr>
      </w:pPr>
      <w:r>
        <w:rPr>
          <w:rFonts w:ascii="Arial" w:hAnsi="Arial" w:cs="Arial"/>
        </w:rPr>
        <w:t>Haerter then shared updates on the work with consultant Clifton, Larson, Allen (CLA) that is underway</w:t>
      </w:r>
      <w:r w:rsidR="00170DE1">
        <w:rPr>
          <w:rFonts w:ascii="Arial" w:hAnsi="Arial" w:cs="Arial"/>
        </w:rPr>
        <w:t xml:space="preserve">, as well as Lawrence and Schiller’s work on the third video, which is currently in production. </w:t>
      </w:r>
      <w:r w:rsidR="0070540B">
        <w:rPr>
          <w:rFonts w:ascii="Arial" w:hAnsi="Arial" w:cs="Arial"/>
        </w:rPr>
        <w:t>Haerter also stated that the university advisory council may need to convene ahead of the July 2024 meeting to discuss</w:t>
      </w:r>
      <w:r w:rsidR="000A70E2">
        <w:rPr>
          <w:rFonts w:ascii="Arial" w:hAnsi="Arial" w:cs="Arial"/>
        </w:rPr>
        <w:t xml:space="preserve"> elements of the upcoming scorecard</w:t>
      </w:r>
      <w:r w:rsidR="00255A51">
        <w:rPr>
          <w:rFonts w:ascii="Arial" w:hAnsi="Arial" w:cs="Arial"/>
        </w:rPr>
        <w:t xml:space="preserve">. </w:t>
      </w:r>
      <w:r w:rsidR="00170DE1">
        <w:rPr>
          <w:rFonts w:ascii="Arial" w:hAnsi="Arial" w:cs="Arial"/>
        </w:rPr>
        <w:t xml:space="preserve">Drew shared </w:t>
      </w:r>
      <w:r w:rsidR="007A3619">
        <w:rPr>
          <w:rFonts w:ascii="Arial" w:hAnsi="Arial" w:cs="Arial"/>
        </w:rPr>
        <w:t xml:space="preserve">scholarship statistics which are also available in the publicly available slide deck. </w:t>
      </w:r>
      <w:r w:rsidR="00575499">
        <w:rPr>
          <w:rFonts w:ascii="Arial" w:hAnsi="Arial" w:cs="Arial"/>
        </w:rPr>
        <w:t xml:space="preserve">At the July 2024 meeting, Haerter and Drew will update the board on employment statistics from the May 2023 graduates as well as share a first look at </w:t>
      </w:r>
      <w:r w:rsidR="0070540B">
        <w:rPr>
          <w:rFonts w:ascii="Arial" w:hAnsi="Arial" w:cs="Arial"/>
        </w:rPr>
        <w:t>a university scorecard.</w:t>
      </w:r>
    </w:p>
    <w:p w14:paraId="60118F3D" w14:textId="53124AE8" w:rsidR="00D44E75" w:rsidRPr="008F4183" w:rsidRDefault="00D44E75">
      <w:pPr>
        <w:rPr>
          <w:rFonts w:ascii="Arial" w:hAnsi="Arial" w:cs="Arial"/>
          <w:u w:val="single"/>
        </w:rPr>
      </w:pPr>
      <w:r w:rsidRPr="008F4183">
        <w:rPr>
          <w:rFonts w:ascii="Arial" w:hAnsi="Arial" w:cs="Arial"/>
          <w:u w:val="single"/>
        </w:rPr>
        <w:t>FAFSA Update</w:t>
      </w:r>
    </w:p>
    <w:p w14:paraId="00706D2A" w14:textId="3722F0D4" w:rsidR="00D44E75" w:rsidRDefault="0060414B">
      <w:pPr>
        <w:rPr>
          <w:rFonts w:ascii="Arial" w:hAnsi="Arial" w:cs="Arial"/>
        </w:rPr>
      </w:pPr>
      <w:r>
        <w:rPr>
          <w:rFonts w:ascii="Arial" w:hAnsi="Arial" w:cs="Arial"/>
        </w:rPr>
        <w:t>Dr. Michaela Willis was invited to sh</w:t>
      </w:r>
      <w:r w:rsidR="00823711">
        <w:rPr>
          <w:rFonts w:ascii="Arial" w:hAnsi="Arial" w:cs="Arial"/>
        </w:rPr>
        <w:t xml:space="preserve">are an update </w:t>
      </w:r>
      <w:r w:rsidR="00504696">
        <w:rPr>
          <w:rFonts w:ascii="Arial" w:hAnsi="Arial" w:cs="Arial"/>
        </w:rPr>
        <w:t xml:space="preserve">on the 2024-2025 FAFSA. The </w:t>
      </w:r>
      <w:r w:rsidR="00BA6404">
        <w:rPr>
          <w:rFonts w:ascii="Arial" w:hAnsi="Arial" w:cs="Arial"/>
        </w:rPr>
        <w:t xml:space="preserve">US Department of Education changed the form </w:t>
      </w:r>
      <w:r w:rsidR="0007413E">
        <w:rPr>
          <w:rFonts w:ascii="Arial" w:hAnsi="Arial" w:cs="Arial"/>
        </w:rPr>
        <w:t>and the formula. How all those changes rolled out has been slow. Students and their families should have an easier time with the completing the application</w:t>
      </w:r>
      <w:r w:rsidR="000474C9">
        <w:rPr>
          <w:rFonts w:ascii="Arial" w:hAnsi="Arial" w:cs="Arial"/>
        </w:rPr>
        <w:t xml:space="preserve">; on the university side the federal data </w:t>
      </w:r>
      <w:r w:rsidR="002C6B37">
        <w:rPr>
          <w:rFonts w:ascii="Arial" w:hAnsi="Arial" w:cs="Arial"/>
        </w:rPr>
        <w:t>is not transmitting to universit</w:t>
      </w:r>
      <w:r w:rsidR="00E47C2D">
        <w:rPr>
          <w:rFonts w:ascii="Arial" w:hAnsi="Arial" w:cs="Arial"/>
        </w:rPr>
        <w:t xml:space="preserve">ies well. All of this causes a delay in the </w:t>
      </w:r>
      <w:r w:rsidR="00D1226C">
        <w:rPr>
          <w:rFonts w:ascii="Arial" w:hAnsi="Arial" w:cs="Arial"/>
        </w:rPr>
        <w:t xml:space="preserve">students receiving their financial aid award packages. </w:t>
      </w:r>
      <w:r w:rsidR="00E0614B">
        <w:rPr>
          <w:rFonts w:ascii="Arial" w:hAnsi="Arial" w:cs="Arial"/>
        </w:rPr>
        <w:t xml:space="preserve">The good news is, some awards have been made starting this week. </w:t>
      </w:r>
      <w:r w:rsidR="006545A1">
        <w:rPr>
          <w:rFonts w:ascii="Arial" w:hAnsi="Arial" w:cs="Arial"/>
        </w:rPr>
        <w:t xml:space="preserve">Elli mentioned the organization “Mapping Your Future” which receives funding from the South Dakota Education Access Foundation </w:t>
      </w:r>
      <w:r w:rsidR="00897383">
        <w:rPr>
          <w:rFonts w:ascii="Arial" w:hAnsi="Arial" w:cs="Arial"/>
        </w:rPr>
        <w:t>is assisting high schools, students and their families with FAFSA questions.</w:t>
      </w:r>
      <w:r w:rsidR="00504696">
        <w:rPr>
          <w:rFonts w:ascii="Arial" w:hAnsi="Arial" w:cs="Arial"/>
        </w:rPr>
        <w:t xml:space="preserve"> </w:t>
      </w:r>
    </w:p>
    <w:p w14:paraId="2CFBACD4" w14:textId="59AA0183" w:rsidR="00711965" w:rsidRPr="00F11888" w:rsidRDefault="00711965">
      <w:pPr>
        <w:rPr>
          <w:rFonts w:ascii="Arial" w:hAnsi="Arial" w:cs="Arial"/>
          <w:u w:val="single"/>
        </w:rPr>
      </w:pPr>
      <w:r w:rsidRPr="00F11888">
        <w:rPr>
          <w:rFonts w:ascii="Arial" w:hAnsi="Arial" w:cs="Arial"/>
          <w:u w:val="single"/>
        </w:rPr>
        <w:t>Executive Session for legal matters</w:t>
      </w:r>
      <w:r w:rsidR="009312EE">
        <w:rPr>
          <w:rFonts w:ascii="Arial" w:hAnsi="Arial" w:cs="Arial"/>
          <w:u w:val="single"/>
        </w:rPr>
        <w:t xml:space="preserve"> (SDCL 1-25-2(3))</w:t>
      </w:r>
    </w:p>
    <w:p w14:paraId="70E08645" w14:textId="6DE0C5E4" w:rsidR="006747B4" w:rsidRPr="006747B4" w:rsidRDefault="00D44E75">
      <w:pPr>
        <w:rPr>
          <w:rFonts w:ascii="Arial" w:hAnsi="Arial" w:cs="Arial"/>
        </w:rPr>
      </w:pPr>
      <w:r>
        <w:rPr>
          <w:rFonts w:ascii="Arial" w:hAnsi="Arial" w:cs="Arial"/>
        </w:rPr>
        <w:t>VanderWoude</w:t>
      </w:r>
      <w:r w:rsidR="009B158D">
        <w:rPr>
          <w:rFonts w:ascii="Arial" w:hAnsi="Arial" w:cs="Arial"/>
        </w:rPr>
        <w:t xml:space="preserve"> mo</w:t>
      </w:r>
      <w:r w:rsidR="00A41A74">
        <w:rPr>
          <w:rFonts w:ascii="Arial" w:hAnsi="Arial" w:cs="Arial"/>
        </w:rPr>
        <w:t>ved</w:t>
      </w:r>
      <w:r w:rsidR="009B158D">
        <w:rPr>
          <w:rFonts w:ascii="Arial" w:hAnsi="Arial" w:cs="Arial"/>
        </w:rPr>
        <w:t xml:space="preserve"> and </w:t>
      </w:r>
      <w:r>
        <w:rPr>
          <w:rFonts w:ascii="Arial" w:hAnsi="Arial" w:cs="Arial"/>
        </w:rPr>
        <w:t>Beacom</w:t>
      </w:r>
      <w:r w:rsidR="009B158D">
        <w:rPr>
          <w:rFonts w:ascii="Arial" w:hAnsi="Arial" w:cs="Arial"/>
        </w:rPr>
        <w:t xml:space="preserve"> seconded </w:t>
      </w:r>
      <w:r w:rsidR="009B158D" w:rsidRPr="00C91E74">
        <w:rPr>
          <w:rFonts w:ascii="Arial" w:hAnsi="Arial" w:cs="Arial"/>
        </w:rPr>
        <w:t>to</w:t>
      </w:r>
      <w:r w:rsidR="009A0792" w:rsidRPr="00C91E74">
        <w:rPr>
          <w:rFonts w:ascii="Arial" w:hAnsi="Arial" w:cs="Arial"/>
        </w:rPr>
        <w:t xml:space="preserve"> enter</w:t>
      </w:r>
      <w:r w:rsidR="009A0792" w:rsidRPr="00811D97">
        <w:rPr>
          <w:rFonts w:ascii="Arial" w:hAnsi="Arial" w:cs="Arial"/>
        </w:rPr>
        <w:t xml:space="preserve"> into executive session</w:t>
      </w:r>
      <w:r w:rsidR="00811D97" w:rsidRPr="00811D97">
        <w:rPr>
          <w:rFonts w:ascii="Arial" w:hAnsi="Arial" w:cs="Arial"/>
        </w:rPr>
        <w:t xml:space="preserve"> at </w:t>
      </w:r>
      <w:r w:rsidR="009326F3">
        <w:rPr>
          <w:rFonts w:ascii="Arial" w:hAnsi="Arial" w:cs="Arial"/>
        </w:rPr>
        <w:t>12:</w:t>
      </w:r>
      <w:r w:rsidR="00C57B09">
        <w:rPr>
          <w:rFonts w:ascii="Arial" w:hAnsi="Arial" w:cs="Arial"/>
        </w:rPr>
        <w:t>0</w:t>
      </w:r>
      <w:r w:rsidR="009326F3">
        <w:rPr>
          <w:rFonts w:ascii="Arial" w:hAnsi="Arial" w:cs="Arial"/>
        </w:rPr>
        <w:t>0</w:t>
      </w:r>
      <w:r w:rsidR="00811D97" w:rsidRPr="00811D97">
        <w:rPr>
          <w:rFonts w:ascii="Arial" w:hAnsi="Arial" w:cs="Arial"/>
        </w:rPr>
        <w:t xml:space="preserve"> </w:t>
      </w:r>
      <w:r w:rsidR="00C73E5C">
        <w:rPr>
          <w:rFonts w:ascii="Arial" w:hAnsi="Arial" w:cs="Arial"/>
        </w:rPr>
        <w:t>p</w:t>
      </w:r>
      <w:r w:rsidR="00811D97" w:rsidRPr="00811D97">
        <w:rPr>
          <w:rFonts w:ascii="Arial" w:hAnsi="Arial" w:cs="Arial"/>
        </w:rPr>
        <w:t>m</w:t>
      </w:r>
      <w:r w:rsidR="009A0792" w:rsidRPr="00811D97">
        <w:rPr>
          <w:rFonts w:ascii="Arial" w:hAnsi="Arial" w:cs="Arial"/>
        </w:rPr>
        <w:t xml:space="preserve"> </w:t>
      </w:r>
      <w:r w:rsidR="00E84AFB">
        <w:rPr>
          <w:rFonts w:ascii="Arial" w:hAnsi="Arial" w:cs="Arial"/>
        </w:rPr>
        <w:t xml:space="preserve">to </w:t>
      </w:r>
      <w:r w:rsidR="00E7540F">
        <w:rPr>
          <w:rFonts w:ascii="Arial" w:hAnsi="Arial" w:cs="Arial"/>
        </w:rPr>
        <w:t>consult with legal counsel</w:t>
      </w:r>
      <w:r w:rsidR="007A1E86">
        <w:rPr>
          <w:rFonts w:ascii="Arial" w:hAnsi="Arial" w:cs="Arial"/>
        </w:rPr>
        <w:t xml:space="preserve"> (SDCL 1-25-2(3)</w:t>
      </w:r>
      <w:r w:rsidR="00C73E5C">
        <w:rPr>
          <w:rFonts w:ascii="Arial" w:hAnsi="Arial" w:cs="Arial"/>
        </w:rPr>
        <w:t>)</w:t>
      </w:r>
      <w:r w:rsidR="00B13DC2">
        <w:rPr>
          <w:rFonts w:ascii="Arial" w:hAnsi="Arial" w:cs="Arial"/>
        </w:rPr>
        <w:t xml:space="preserve">. </w:t>
      </w:r>
      <w:r w:rsidR="009B158D">
        <w:rPr>
          <w:rFonts w:ascii="Arial" w:hAnsi="Arial" w:cs="Arial"/>
        </w:rPr>
        <w:t>Motion carried on a voice vote.</w:t>
      </w:r>
      <w:r w:rsidR="001E0B54" w:rsidRPr="00811D97">
        <w:rPr>
          <w:rFonts w:ascii="Arial" w:hAnsi="Arial" w:cs="Arial"/>
        </w:rPr>
        <w:t xml:space="preserve"> Chairman Dykhouse declared executive session over at </w:t>
      </w:r>
      <w:r w:rsidR="00711965">
        <w:rPr>
          <w:rFonts w:ascii="Arial" w:hAnsi="Arial" w:cs="Arial"/>
        </w:rPr>
        <w:t>12:</w:t>
      </w:r>
      <w:r w:rsidR="00EB2553">
        <w:rPr>
          <w:rFonts w:ascii="Arial" w:hAnsi="Arial" w:cs="Arial"/>
        </w:rPr>
        <w:t>1</w:t>
      </w:r>
      <w:r w:rsidR="00C57B09">
        <w:rPr>
          <w:rFonts w:ascii="Arial" w:hAnsi="Arial" w:cs="Arial"/>
        </w:rPr>
        <w:t>0</w:t>
      </w:r>
      <w:r w:rsidR="000F48CC">
        <w:rPr>
          <w:rFonts w:ascii="Arial" w:hAnsi="Arial" w:cs="Arial"/>
        </w:rPr>
        <w:t xml:space="preserve"> pm</w:t>
      </w:r>
      <w:r w:rsidR="00811D97" w:rsidRPr="00811D97">
        <w:rPr>
          <w:rFonts w:ascii="Arial" w:hAnsi="Arial" w:cs="Arial"/>
        </w:rPr>
        <w:t>.</w:t>
      </w:r>
      <w:r w:rsidR="000F48CC">
        <w:rPr>
          <w:rFonts w:ascii="Arial" w:hAnsi="Arial" w:cs="Arial"/>
        </w:rPr>
        <w:t xml:space="preserve"> No votes were taken while in </w:t>
      </w:r>
      <w:r w:rsidR="00A31F23">
        <w:rPr>
          <w:rFonts w:ascii="Arial" w:hAnsi="Arial" w:cs="Arial"/>
        </w:rPr>
        <w:t xml:space="preserve">the </w:t>
      </w:r>
      <w:r w:rsidR="000F48CC">
        <w:rPr>
          <w:rFonts w:ascii="Arial" w:hAnsi="Arial" w:cs="Arial"/>
        </w:rPr>
        <w:t>executive session.</w:t>
      </w:r>
    </w:p>
    <w:p w14:paraId="47009665" w14:textId="0C90CCAC" w:rsidR="006747B4" w:rsidRPr="006747B4" w:rsidRDefault="00AE6B3F">
      <w:pPr>
        <w:rPr>
          <w:rFonts w:ascii="Arial" w:hAnsi="Arial" w:cs="Arial"/>
        </w:rPr>
      </w:pPr>
      <w:r>
        <w:rPr>
          <w:rFonts w:ascii="Arial" w:hAnsi="Arial" w:cs="Arial"/>
        </w:rPr>
        <w:t>Chairman called for a</w:t>
      </w:r>
      <w:r w:rsidR="001B7904">
        <w:rPr>
          <w:rFonts w:ascii="Arial" w:hAnsi="Arial" w:cs="Arial"/>
        </w:rPr>
        <w:t xml:space="preserve"> brief</w:t>
      </w:r>
      <w:r>
        <w:rPr>
          <w:rFonts w:ascii="Arial" w:hAnsi="Arial" w:cs="Arial"/>
        </w:rPr>
        <w:t xml:space="preserve"> break</w:t>
      </w:r>
      <w:r w:rsidR="006747B4" w:rsidRPr="006747B4">
        <w:rPr>
          <w:rFonts w:ascii="Arial" w:hAnsi="Arial" w:cs="Arial"/>
        </w:rPr>
        <w:t xml:space="preserve"> for lunch.</w:t>
      </w:r>
    </w:p>
    <w:p w14:paraId="6659CE31" w14:textId="6C841DE5" w:rsidR="00600951" w:rsidRDefault="00E87FBF">
      <w:pPr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Freedom Scholarship Fund and PREMIER Fund 2024 Disbursement Approval</w:t>
      </w:r>
    </w:p>
    <w:p w14:paraId="60315520" w14:textId="0740CD39" w:rsidR="00E87FBF" w:rsidRDefault="006F17B3">
      <w:pPr>
        <w:rPr>
          <w:rFonts w:ascii="Arial" w:hAnsi="Arial" w:cs="Arial"/>
        </w:rPr>
      </w:pPr>
      <w:r>
        <w:rPr>
          <w:rFonts w:ascii="Arial" w:hAnsi="Arial" w:cs="Arial"/>
        </w:rPr>
        <w:t>Be</w:t>
      </w:r>
      <w:r w:rsidR="002C0824">
        <w:rPr>
          <w:rFonts w:ascii="Arial" w:hAnsi="Arial" w:cs="Arial"/>
        </w:rPr>
        <w:t>acom motioned and VanderWoude seconded the following motion: “Approval of the July 2024 and December 2024</w:t>
      </w:r>
      <w:r w:rsidR="00671A1F">
        <w:rPr>
          <w:rFonts w:ascii="Arial" w:hAnsi="Arial" w:cs="Arial"/>
        </w:rPr>
        <w:t xml:space="preserve"> disbursements</w:t>
      </w:r>
      <w:r w:rsidR="002C0824">
        <w:rPr>
          <w:rFonts w:ascii="Arial" w:hAnsi="Arial" w:cs="Arial"/>
        </w:rPr>
        <w:t xml:space="preserve"> </w:t>
      </w:r>
      <w:r w:rsidR="006C1986">
        <w:rPr>
          <w:rFonts w:ascii="Arial" w:hAnsi="Arial" w:cs="Arial"/>
        </w:rPr>
        <w:t>Freedom Scholarship Fund and PREMIER Fund</w:t>
      </w:r>
      <w:r w:rsidR="00671A1F">
        <w:rPr>
          <w:rFonts w:ascii="Arial" w:hAnsi="Arial" w:cs="Arial"/>
        </w:rPr>
        <w:t xml:space="preserve"> in the amounts previously </w:t>
      </w:r>
      <w:r w:rsidR="001136B6">
        <w:rPr>
          <w:rFonts w:ascii="Arial" w:hAnsi="Arial" w:cs="Arial"/>
        </w:rPr>
        <w:t>allocated</w:t>
      </w:r>
      <w:r w:rsidR="00671A1F">
        <w:rPr>
          <w:rFonts w:ascii="Arial" w:hAnsi="Arial" w:cs="Arial"/>
        </w:rPr>
        <w:t xml:space="preserve"> by the Freedom Scholarship Board at its October 2023 board meeting. </w:t>
      </w:r>
      <w:r w:rsidR="006F0F42">
        <w:rPr>
          <w:rFonts w:ascii="Arial" w:hAnsi="Arial" w:cs="Arial"/>
        </w:rPr>
        <w:t>Specifi</w:t>
      </w:r>
      <w:r w:rsidR="00225DD1">
        <w:rPr>
          <w:rFonts w:ascii="Arial" w:hAnsi="Arial" w:cs="Arial"/>
        </w:rPr>
        <w:t>c payout amounts between the fund accounts</w:t>
      </w:r>
      <w:r w:rsidR="006F0F42">
        <w:rPr>
          <w:rFonts w:ascii="Arial" w:hAnsi="Arial" w:cs="Arial"/>
        </w:rPr>
        <w:t xml:space="preserve"> </w:t>
      </w:r>
      <w:r w:rsidR="00225DD1">
        <w:rPr>
          <w:rFonts w:ascii="Arial" w:hAnsi="Arial" w:cs="Arial"/>
        </w:rPr>
        <w:t>will</w:t>
      </w:r>
      <w:r w:rsidR="004F5DAB">
        <w:rPr>
          <w:rFonts w:ascii="Arial" w:hAnsi="Arial" w:cs="Arial"/>
        </w:rPr>
        <w:t xml:space="preserve"> </w:t>
      </w:r>
      <w:r w:rsidR="00225DD1">
        <w:rPr>
          <w:rFonts w:ascii="Arial" w:hAnsi="Arial" w:cs="Arial"/>
        </w:rPr>
        <w:t>be</w:t>
      </w:r>
      <w:r w:rsidR="004F5DAB">
        <w:rPr>
          <w:rFonts w:ascii="Arial" w:hAnsi="Arial" w:cs="Arial"/>
        </w:rPr>
        <w:t xml:space="preserve"> calculated by SDCF staff.</w:t>
      </w:r>
      <w:r w:rsidR="00AB6474">
        <w:rPr>
          <w:rFonts w:ascii="Arial" w:hAnsi="Arial" w:cs="Arial"/>
        </w:rPr>
        <w:t>”</w:t>
      </w:r>
    </w:p>
    <w:p w14:paraId="47A16111" w14:textId="09A46FC7" w:rsidR="00AB6474" w:rsidRDefault="00AB6474">
      <w:pPr>
        <w:rPr>
          <w:rFonts w:ascii="Arial" w:hAnsi="Arial" w:cs="Arial"/>
        </w:rPr>
      </w:pPr>
      <w:r>
        <w:rPr>
          <w:rFonts w:ascii="Arial" w:hAnsi="Arial" w:cs="Arial"/>
        </w:rPr>
        <w:t>Motion passed by a voice vote.</w:t>
      </w:r>
    </w:p>
    <w:p w14:paraId="01E2B572" w14:textId="4833BAC0" w:rsidR="00666088" w:rsidRPr="00701D7A" w:rsidRDefault="004F1E2A">
      <w:pPr>
        <w:rPr>
          <w:rFonts w:ascii="Arial" w:hAnsi="Arial" w:cs="Arial"/>
          <w:u w:val="single"/>
        </w:rPr>
      </w:pPr>
      <w:r w:rsidRPr="00701D7A">
        <w:rPr>
          <w:rFonts w:ascii="Arial" w:hAnsi="Arial" w:cs="Arial"/>
          <w:u w:val="single"/>
        </w:rPr>
        <w:t>Decision-Making Matrix</w:t>
      </w:r>
    </w:p>
    <w:p w14:paraId="4FA86A0F" w14:textId="1CF6B857" w:rsidR="004F1E2A" w:rsidRDefault="004F1E2A">
      <w:pPr>
        <w:rPr>
          <w:rFonts w:ascii="Arial" w:hAnsi="Arial" w:cs="Arial"/>
        </w:rPr>
      </w:pPr>
      <w:r>
        <w:rPr>
          <w:rFonts w:ascii="Arial" w:hAnsi="Arial" w:cs="Arial"/>
        </w:rPr>
        <w:t xml:space="preserve">VanderWoude motioned and Beacom seconded to approve the updates to the </w:t>
      </w:r>
      <w:r w:rsidR="003141A6">
        <w:rPr>
          <w:rFonts w:ascii="Arial" w:hAnsi="Arial" w:cs="Arial"/>
        </w:rPr>
        <w:t xml:space="preserve">decision-making matrix. This document was originally created </w:t>
      </w:r>
      <w:r w:rsidR="00701D7A">
        <w:rPr>
          <w:rFonts w:ascii="Arial" w:hAnsi="Arial" w:cs="Arial"/>
        </w:rPr>
        <w:t>and approved by the board in April 2022.</w:t>
      </w:r>
    </w:p>
    <w:p w14:paraId="73EBB6EF" w14:textId="19BBD4B0" w:rsidR="00701D7A" w:rsidRDefault="00701D7A">
      <w:pPr>
        <w:rPr>
          <w:rFonts w:ascii="Arial" w:hAnsi="Arial" w:cs="Arial"/>
        </w:rPr>
      </w:pPr>
      <w:r>
        <w:rPr>
          <w:rFonts w:ascii="Arial" w:hAnsi="Arial" w:cs="Arial"/>
        </w:rPr>
        <w:t>Motion passed by a voice vote.</w:t>
      </w:r>
    </w:p>
    <w:p w14:paraId="2FA078CA" w14:textId="7D7A2B73" w:rsidR="00F63877" w:rsidRPr="00F63877" w:rsidRDefault="00F63877">
      <w:pPr>
        <w:rPr>
          <w:rFonts w:ascii="Arial" w:hAnsi="Arial" w:cs="Arial"/>
          <w:u w:val="single"/>
        </w:rPr>
      </w:pPr>
      <w:r w:rsidRPr="00F63877">
        <w:rPr>
          <w:rFonts w:ascii="Arial" w:hAnsi="Arial" w:cs="Arial"/>
          <w:u w:val="single"/>
        </w:rPr>
        <w:t>Discussion of the 2024-2025 Freedom Scholarship paperwork and promissory note.</w:t>
      </w:r>
    </w:p>
    <w:p w14:paraId="3D21E65D" w14:textId="5D1EE861" w:rsidR="00F63877" w:rsidRDefault="00F63877">
      <w:pPr>
        <w:rPr>
          <w:rFonts w:ascii="Arial" w:hAnsi="Arial" w:cs="Arial"/>
        </w:rPr>
      </w:pPr>
      <w:r>
        <w:rPr>
          <w:rFonts w:ascii="Arial" w:hAnsi="Arial" w:cs="Arial"/>
        </w:rPr>
        <w:t xml:space="preserve">Haerter pointed out the </w:t>
      </w:r>
      <w:r w:rsidR="001D2A22">
        <w:rPr>
          <w:rFonts w:ascii="Arial" w:hAnsi="Arial" w:cs="Arial"/>
        </w:rPr>
        <w:t>places where the board’s updated terms for the scholarship</w:t>
      </w:r>
      <w:r w:rsidR="0043490E">
        <w:rPr>
          <w:rFonts w:ascii="Arial" w:hAnsi="Arial" w:cs="Arial"/>
        </w:rPr>
        <w:t xml:space="preserve"> appear.</w:t>
      </w:r>
      <w:r w:rsidR="00C3444E">
        <w:rPr>
          <w:rFonts w:ascii="Arial" w:hAnsi="Arial" w:cs="Arial"/>
        </w:rPr>
        <w:t xml:space="preserve"> </w:t>
      </w:r>
      <w:r w:rsidR="0043490E">
        <w:rPr>
          <w:rFonts w:ascii="Arial" w:hAnsi="Arial" w:cs="Arial"/>
        </w:rPr>
        <w:t>These changes were approved at the January 2024 meeting.</w:t>
      </w:r>
      <w:r w:rsidR="001D2A22">
        <w:rPr>
          <w:rFonts w:ascii="Arial" w:hAnsi="Arial" w:cs="Arial"/>
        </w:rPr>
        <w:t xml:space="preserve"> </w:t>
      </w:r>
      <w:r w:rsidR="00C3444E">
        <w:rPr>
          <w:rFonts w:ascii="Arial" w:hAnsi="Arial" w:cs="Arial"/>
        </w:rPr>
        <w:t xml:space="preserve"> </w:t>
      </w:r>
    </w:p>
    <w:p w14:paraId="0D2C79D3" w14:textId="0B7FC4C1" w:rsidR="00C3444E" w:rsidRPr="00033BBD" w:rsidRDefault="00C3444E">
      <w:pPr>
        <w:rPr>
          <w:rFonts w:ascii="Arial" w:hAnsi="Arial" w:cs="Arial"/>
          <w:u w:val="single"/>
        </w:rPr>
      </w:pPr>
      <w:r w:rsidRPr="00033BBD">
        <w:rPr>
          <w:rFonts w:ascii="Arial" w:hAnsi="Arial" w:cs="Arial"/>
          <w:u w:val="single"/>
        </w:rPr>
        <w:t>Executive Session for Student Matters (SDCL 1-25-2(2))</w:t>
      </w:r>
    </w:p>
    <w:p w14:paraId="40D237A5" w14:textId="20FDC199" w:rsidR="00C3444E" w:rsidRDefault="00DD370F">
      <w:pPr>
        <w:rPr>
          <w:rFonts w:ascii="Arial" w:hAnsi="Arial" w:cs="Arial"/>
        </w:rPr>
      </w:pPr>
      <w:r>
        <w:rPr>
          <w:rFonts w:ascii="Arial" w:hAnsi="Arial" w:cs="Arial"/>
        </w:rPr>
        <w:t>VanderWoude motioned and Beacom seconded to enter executive session for student matters</w:t>
      </w:r>
      <w:r w:rsidR="009A33D9">
        <w:rPr>
          <w:rFonts w:ascii="Arial" w:hAnsi="Arial" w:cs="Arial"/>
        </w:rPr>
        <w:t xml:space="preserve"> at 12:38 pm. Dykhouse declared executive session over at 12: 57 pm. No votes were taken while in the executive session.</w:t>
      </w:r>
    </w:p>
    <w:p w14:paraId="00AE1F75" w14:textId="32A1FCC2" w:rsidR="009A33D9" w:rsidRPr="009312EE" w:rsidRDefault="00033BBD">
      <w:pPr>
        <w:rPr>
          <w:rFonts w:ascii="Arial" w:hAnsi="Arial" w:cs="Arial"/>
          <w:u w:val="single"/>
        </w:rPr>
      </w:pPr>
      <w:r w:rsidRPr="009312EE">
        <w:rPr>
          <w:rFonts w:ascii="Arial" w:hAnsi="Arial" w:cs="Arial"/>
          <w:u w:val="single"/>
        </w:rPr>
        <w:t>Student Exceptions</w:t>
      </w:r>
    </w:p>
    <w:p w14:paraId="0CC4E20D" w14:textId="08852951" w:rsidR="00033BBD" w:rsidRDefault="005C3A8E">
      <w:pPr>
        <w:rPr>
          <w:rFonts w:ascii="Arial" w:hAnsi="Arial" w:cs="Arial"/>
        </w:rPr>
      </w:pPr>
      <w:r>
        <w:rPr>
          <w:rFonts w:ascii="Arial" w:hAnsi="Arial" w:cs="Arial"/>
        </w:rPr>
        <w:t>VanderWoude motioned and Heineman seconded to grant the</w:t>
      </w:r>
      <w:bookmarkStart w:id="1" w:name="_Hlk165464728"/>
      <w:r>
        <w:rPr>
          <w:rFonts w:ascii="Arial" w:hAnsi="Arial" w:cs="Arial"/>
        </w:rPr>
        <w:t xml:space="preserve"> following s</w:t>
      </w:r>
      <w:r w:rsidR="00C1136E">
        <w:rPr>
          <w:rFonts w:ascii="Arial" w:hAnsi="Arial" w:cs="Arial"/>
        </w:rPr>
        <w:t>tudents (identified with a case number) an exception to the Freedom Scholarship rule</w:t>
      </w:r>
      <w:bookmarkEnd w:id="1"/>
      <w:r w:rsidR="008B18DB">
        <w:rPr>
          <w:rFonts w:ascii="Arial" w:hAnsi="Arial" w:cs="Arial"/>
        </w:rPr>
        <w:t>: 0424111, 042105, 0424106, 042</w:t>
      </w:r>
      <w:r w:rsidR="00CE1D61">
        <w:rPr>
          <w:rFonts w:ascii="Arial" w:hAnsi="Arial" w:cs="Arial"/>
        </w:rPr>
        <w:t xml:space="preserve">4107, </w:t>
      </w:r>
      <w:r w:rsidR="00D81670">
        <w:rPr>
          <w:rFonts w:ascii="Arial" w:hAnsi="Arial" w:cs="Arial"/>
        </w:rPr>
        <w:t>042</w:t>
      </w:r>
      <w:r w:rsidR="009757D8">
        <w:rPr>
          <w:rFonts w:ascii="Arial" w:hAnsi="Arial" w:cs="Arial"/>
        </w:rPr>
        <w:t>4113,</w:t>
      </w:r>
      <w:r w:rsidR="005A11B9">
        <w:rPr>
          <w:rFonts w:ascii="Arial" w:hAnsi="Arial" w:cs="Arial"/>
        </w:rPr>
        <w:t xml:space="preserve"> 042</w:t>
      </w:r>
      <w:r w:rsidR="00D67289">
        <w:rPr>
          <w:rFonts w:ascii="Arial" w:hAnsi="Arial" w:cs="Arial"/>
        </w:rPr>
        <w:t>4114,</w:t>
      </w:r>
      <w:r w:rsidR="00310F57">
        <w:rPr>
          <w:rFonts w:ascii="Arial" w:hAnsi="Arial" w:cs="Arial"/>
        </w:rPr>
        <w:t xml:space="preserve"> </w:t>
      </w:r>
      <w:r w:rsidR="00287C99">
        <w:rPr>
          <w:rFonts w:ascii="Arial" w:hAnsi="Arial" w:cs="Arial"/>
        </w:rPr>
        <w:t>0</w:t>
      </w:r>
      <w:r w:rsidR="00E01012">
        <w:rPr>
          <w:rFonts w:ascii="Arial" w:hAnsi="Arial" w:cs="Arial"/>
        </w:rPr>
        <w:t>42</w:t>
      </w:r>
      <w:r w:rsidR="00AF22A6">
        <w:rPr>
          <w:rFonts w:ascii="Arial" w:hAnsi="Arial" w:cs="Arial"/>
        </w:rPr>
        <w:t>4110, 042</w:t>
      </w:r>
      <w:r w:rsidR="00A44A62">
        <w:rPr>
          <w:rFonts w:ascii="Arial" w:hAnsi="Arial" w:cs="Arial"/>
        </w:rPr>
        <w:t>4116,</w:t>
      </w:r>
      <w:r w:rsidR="009757D8">
        <w:rPr>
          <w:rFonts w:ascii="Arial" w:hAnsi="Arial" w:cs="Arial"/>
        </w:rPr>
        <w:t xml:space="preserve"> 042</w:t>
      </w:r>
      <w:r w:rsidR="00D41168">
        <w:rPr>
          <w:rFonts w:ascii="Arial" w:hAnsi="Arial" w:cs="Arial"/>
        </w:rPr>
        <w:t>4100, 04</w:t>
      </w:r>
      <w:r w:rsidR="00F873DD">
        <w:rPr>
          <w:rFonts w:ascii="Arial" w:hAnsi="Arial" w:cs="Arial"/>
        </w:rPr>
        <w:t>2</w:t>
      </w:r>
      <w:r w:rsidR="001263DC">
        <w:rPr>
          <w:rFonts w:ascii="Arial" w:hAnsi="Arial" w:cs="Arial"/>
        </w:rPr>
        <w:t>4108,</w:t>
      </w:r>
      <w:r w:rsidR="00310F57">
        <w:rPr>
          <w:rFonts w:ascii="Arial" w:hAnsi="Arial" w:cs="Arial"/>
        </w:rPr>
        <w:t xml:space="preserve"> </w:t>
      </w:r>
      <w:r w:rsidR="009C7F7A">
        <w:rPr>
          <w:rFonts w:ascii="Arial" w:hAnsi="Arial" w:cs="Arial"/>
        </w:rPr>
        <w:t xml:space="preserve">0424112, 0424115, </w:t>
      </w:r>
      <w:r w:rsidR="00566FB8">
        <w:rPr>
          <w:rFonts w:ascii="Arial" w:hAnsi="Arial" w:cs="Arial"/>
        </w:rPr>
        <w:t>0424118</w:t>
      </w:r>
      <w:r w:rsidR="00E64305">
        <w:rPr>
          <w:rFonts w:ascii="Arial" w:hAnsi="Arial" w:cs="Arial"/>
        </w:rPr>
        <w:t>.</w:t>
      </w:r>
      <w:r w:rsidR="001263DC">
        <w:rPr>
          <w:rFonts w:ascii="Arial" w:hAnsi="Arial" w:cs="Arial"/>
        </w:rPr>
        <w:t xml:space="preserve"> </w:t>
      </w:r>
    </w:p>
    <w:p w14:paraId="241E2E06" w14:textId="40A77280" w:rsidR="00C1136E" w:rsidRDefault="00C1136E">
      <w:pPr>
        <w:rPr>
          <w:rFonts w:ascii="Arial" w:hAnsi="Arial" w:cs="Arial"/>
        </w:rPr>
      </w:pPr>
      <w:r>
        <w:rPr>
          <w:rFonts w:ascii="Arial" w:hAnsi="Arial" w:cs="Arial"/>
        </w:rPr>
        <w:t>Motion passed with a voice vote.</w:t>
      </w:r>
    </w:p>
    <w:p w14:paraId="24844854" w14:textId="59DA5364" w:rsidR="00C1136E" w:rsidRDefault="003E4218">
      <w:pPr>
        <w:rPr>
          <w:rFonts w:ascii="Arial" w:hAnsi="Arial" w:cs="Arial"/>
        </w:rPr>
      </w:pPr>
      <w:r>
        <w:rPr>
          <w:rFonts w:ascii="Arial" w:hAnsi="Arial" w:cs="Arial"/>
        </w:rPr>
        <w:t>Heineman motioned and Vanderwoude seconded to grant the following student (identified with a case number) an exception to the Freedom Scholarship rule</w:t>
      </w:r>
      <w:r w:rsidR="006C2367">
        <w:rPr>
          <w:rFonts w:ascii="Arial" w:hAnsi="Arial" w:cs="Arial"/>
        </w:rPr>
        <w:t>:</w:t>
      </w:r>
      <w:r w:rsidR="008D50E4">
        <w:rPr>
          <w:rFonts w:ascii="Arial" w:hAnsi="Arial" w:cs="Arial"/>
        </w:rPr>
        <w:t xml:space="preserve"> </w:t>
      </w:r>
      <w:r w:rsidR="00487CAE">
        <w:rPr>
          <w:rFonts w:ascii="Arial" w:hAnsi="Arial" w:cs="Arial"/>
        </w:rPr>
        <w:t>1023118</w:t>
      </w:r>
      <w:r w:rsidR="007860B9">
        <w:rPr>
          <w:rFonts w:ascii="Arial" w:hAnsi="Arial" w:cs="Arial"/>
        </w:rPr>
        <w:t>.</w:t>
      </w:r>
    </w:p>
    <w:p w14:paraId="1AC78BA1" w14:textId="230FA600" w:rsidR="006C2367" w:rsidRDefault="006C2367">
      <w:pPr>
        <w:rPr>
          <w:rFonts w:ascii="Arial" w:hAnsi="Arial" w:cs="Arial"/>
        </w:rPr>
      </w:pPr>
      <w:r>
        <w:rPr>
          <w:rFonts w:ascii="Arial" w:hAnsi="Arial" w:cs="Arial"/>
        </w:rPr>
        <w:t>Motion passed with a voice vote.</w:t>
      </w:r>
    </w:p>
    <w:p w14:paraId="0626C5AB" w14:textId="060F0D26" w:rsidR="00C3444E" w:rsidRPr="00E87FBF" w:rsidRDefault="00276BB0">
      <w:pPr>
        <w:rPr>
          <w:rFonts w:ascii="Arial" w:hAnsi="Arial" w:cs="Arial"/>
        </w:rPr>
      </w:pPr>
      <w:r>
        <w:rPr>
          <w:rFonts w:ascii="Arial" w:hAnsi="Arial" w:cs="Arial"/>
        </w:rPr>
        <w:t>VanderWoude motioned and Beacom seconded to grant the following students (identified with a case number) an exception to the Freedom Scholarship rule:</w:t>
      </w:r>
      <w:r w:rsidR="00043D5D">
        <w:rPr>
          <w:rFonts w:ascii="Arial" w:hAnsi="Arial" w:cs="Arial"/>
        </w:rPr>
        <w:t xml:space="preserve"> </w:t>
      </w:r>
      <w:r w:rsidR="009D1825">
        <w:rPr>
          <w:rFonts w:ascii="Arial" w:hAnsi="Arial" w:cs="Arial"/>
        </w:rPr>
        <w:t>0</w:t>
      </w:r>
      <w:r w:rsidR="00D668E6">
        <w:rPr>
          <w:rFonts w:ascii="Arial" w:hAnsi="Arial" w:cs="Arial"/>
        </w:rPr>
        <w:t>424104, 0424102.</w:t>
      </w:r>
    </w:p>
    <w:p w14:paraId="7B3C6502" w14:textId="2E113CE4" w:rsidR="00D9307F" w:rsidRPr="00D9307F" w:rsidRDefault="00D9307F">
      <w:pPr>
        <w:rPr>
          <w:rFonts w:ascii="Arial" w:hAnsi="Arial" w:cs="Arial"/>
          <w:u w:val="single"/>
        </w:rPr>
      </w:pPr>
      <w:r w:rsidRPr="00D9307F">
        <w:rPr>
          <w:rFonts w:ascii="Arial" w:hAnsi="Arial" w:cs="Arial"/>
          <w:u w:val="single"/>
        </w:rPr>
        <w:t>Public Comment</w:t>
      </w:r>
    </w:p>
    <w:p w14:paraId="178AA646" w14:textId="1FCF2579" w:rsidR="00D9307F" w:rsidRDefault="00D9307F">
      <w:pPr>
        <w:rPr>
          <w:rFonts w:ascii="Arial" w:hAnsi="Arial" w:cs="Arial"/>
        </w:rPr>
      </w:pPr>
      <w:r>
        <w:rPr>
          <w:rFonts w:ascii="Arial" w:hAnsi="Arial" w:cs="Arial"/>
        </w:rPr>
        <w:t>There was no public comment received at the meeting.</w:t>
      </w:r>
    </w:p>
    <w:p w14:paraId="270357B7" w14:textId="74096267" w:rsidR="00F55B88" w:rsidRPr="00F55B88" w:rsidRDefault="00772910">
      <w:pPr>
        <w:rPr>
          <w:rFonts w:ascii="Arial" w:hAnsi="Arial" w:cs="Arial"/>
          <w:u w:val="single"/>
        </w:rPr>
      </w:pPr>
      <w:bookmarkStart w:id="2" w:name="_Hlk126319990"/>
      <w:r>
        <w:rPr>
          <w:rFonts w:ascii="Arial" w:hAnsi="Arial" w:cs="Arial"/>
          <w:u w:val="single"/>
        </w:rPr>
        <w:t>2024</w:t>
      </w:r>
      <w:r w:rsidR="00811B57">
        <w:rPr>
          <w:rFonts w:ascii="Arial" w:hAnsi="Arial" w:cs="Arial"/>
          <w:u w:val="single"/>
        </w:rPr>
        <w:t xml:space="preserve"> </w:t>
      </w:r>
      <w:r w:rsidR="00F55B88" w:rsidRPr="00F55B88">
        <w:rPr>
          <w:rFonts w:ascii="Arial" w:hAnsi="Arial" w:cs="Arial"/>
          <w:u w:val="single"/>
        </w:rPr>
        <w:t>Meeting</w:t>
      </w:r>
      <w:r>
        <w:rPr>
          <w:rFonts w:ascii="Arial" w:hAnsi="Arial" w:cs="Arial"/>
          <w:u w:val="single"/>
        </w:rPr>
        <w:t>s</w:t>
      </w:r>
    </w:p>
    <w:p w14:paraId="12A6B827" w14:textId="011B4926" w:rsidR="00772910" w:rsidRPr="00772910" w:rsidRDefault="00E67A81" w:rsidP="00772910">
      <w:pPr>
        <w:rPr>
          <w:rFonts w:ascii="Arial" w:hAnsi="Arial" w:cs="Arial"/>
        </w:rPr>
      </w:pPr>
      <w:r w:rsidRPr="004123AF">
        <w:rPr>
          <w:rFonts w:ascii="Arial" w:hAnsi="Arial" w:cs="Arial"/>
        </w:rPr>
        <w:t xml:space="preserve">The Freedom Scholarship Board has </w:t>
      </w:r>
      <w:bookmarkEnd w:id="2"/>
      <w:r w:rsidR="008370FA">
        <w:rPr>
          <w:rFonts w:ascii="Arial" w:hAnsi="Arial" w:cs="Arial"/>
        </w:rPr>
        <w:t>the following</w:t>
      </w:r>
      <w:r w:rsidR="00FD3DB0">
        <w:rPr>
          <w:rFonts w:ascii="Arial" w:hAnsi="Arial" w:cs="Arial"/>
        </w:rPr>
        <w:t xml:space="preserve"> 2024 meetings</w:t>
      </w:r>
      <w:r w:rsidR="008370FA">
        <w:rPr>
          <w:rFonts w:ascii="Arial" w:hAnsi="Arial" w:cs="Arial"/>
        </w:rPr>
        <w:t xml:space="preserve"> remaining</w:t>
      </w:r>
      <w:r w:rsidR="00FD3DB0">
        <w:rPr>
          <w:rFonts w:ascii="Arial" w:hAnsi="Arial" w:cs="Arial"/>
        </w:rPr>
        <w:t>:</w:t>
      </w:r>
    </w:p>
    <w:p w14:paraId="789F9B98" w14:textId="491CB513" w:rsidR="00772910" w:rsidRPr="00772910" w:rsidRDefault="00772910" w:rsidP="00772910">
      <w:pPr>
        <w:rPr>
          <w:rFonts w:ascii="Arial" w:hAnsi="Arial" w:cs="Arial"/>
        </w:rPr>
      </w:pPr>
      <w:r w:rsidRPr="00772910">
        <w:rPr>
          <w:rFonts w:ascii="Arial" w:hAnsi="Arial" w:cs="Arial"/>
        </w:rPr>
        <w:t>Monday</w:t>
      </w:r>
      <w:r>
        <w:rPr>
          <w:rFonts w:ascii="Arial" w:hAnsi="Arial" w:cs="Arial"/>
        </w:rPr>
        <w:t>,</w:t>
      </w:r>
      <w:r w:rsidRPr="00772910">
        <w:rPr>
          <w:rFonts w:ascii="Arial" w:hAnsi="Arial" w:cs="Arial"/>
        </w:rPr>
        <w:t xml:space="preserve"> July 22, 2024</w:t>
      </w:r>
      <w:r>
        <w:rPr>
          <w:rFonts w:ascii="Arial" w:hAnsi="Arial" w:cs="Arial"/>
        </w:rPr>
        <w:t>, 11am-1pm</w:t>
      </w:r>
    </w:p>
    <w:p w14:paraId="25909524" w14:textId="20BF4C80" w:rsidR="00772910" w:rsidRPr="004123AF" w:rsidRDefault="00772910" w:rsidP="00226EC8">
      <w:pPr>
        <w:rPr>
          <w:rFonts w:ascii="Arial" w:hAnsi="Arial" w:cs="Arial"/>
        </w:rPr>
      </w:pPr>
      <w:r w:rsidRPr="00772910">
        <w:rPr>
          <w:rFonts w:ascii="Arial" w:hAnsi="Arial" w:cs="Arial"/>
        </w:rPr>
        <w:t>Monday, October 28, 2024</w:t>
      </w:r>
      <w:r>
        <w:rPr>
          <w:rFonts w:ascii="Arial" w:hAnsi="Arial" w:cs="Arial"/>
        </w:rPr>
        <w:t>, 11am-1pm</w:t>
      </w:r>
      <w:r w:rsidRPr="00772910">
        <w:rPr>
          <w:rFonts w:ascii="Arial" w:hAnsi="Arial" w:cs="Arial"/>
        </w:rPr>
        <w:t xml:space="preserve"> </w:t>
      </w:r>
    </w:p>
    <w:p w14:paraId="124919F0" w14:textId="77777777" w:rsidR="00B32340" w:rsidRPr="00B32340" w:rsidRDefault="00B32340" w:rsidP="009B639D">
      <w:pPr>
        <w:rPr>
          <w:rFonts w:ascii="Arial" w:hAnsi="Arial" w:cs="Arial"/>
          <w:u w:val="single"/>
        </w:rPr>
      </w:pPr>
      <w:r w:rsidRPr="00B32340">
        <w:rPr>
          <w:rFonts w:ascii="Arial" w:hAnsi="Arial" w:cs="Arial"/>
          <w:u w:val="single"/>
        </w:rPr>
        <w:t>Adjournment</w:t>
      </w:r>
    </w:p>
    <w:p w14:paraId="4C2CBD0E" w14:textId="5084D0BF" w:rsidR="004123AF" w:rsidRPr="004123AF" w:rsidRDefault="005F01F7" w:rsidP="009B639D">
      <w:pPr>
        <w:rPr>
          <w:rStyle w:val="eop"/>
          <w:rFonts w:ascii="Arial" w:hAnsi="Arial" w:cs="Arial"/>
        </w:rPr>
      </w:pPr>
      <w:r w:rsidRPr="004123AF">
        <w:rPr>
          <w:rFonts w:ascii="Arial" w:hAnsi="Arial" w:cs="Arial"/>
        </w:rPr>
        <w:t>Motion by</w:t>
      </w:r>
      <w:r w:rsidR="00D905E9" w:rsidRPr="004123AF">
        <w:rPr>
          <w:rFonts w:ascii="Arial" w:hAnsi="Arial" w:cs="Arial"/>
        </w:rPr>
        <w:t xml:space="preserve"> </w:t>
      </w:r>
      <w:r w:rsidR="00711965">
        <w:rPr>
          <w:rFonts w:ascii="Arial" w:hAnsi="Arial" w:cs="Arial"/>
        </w:rPr>
        <w:t>Heineman</w:t>
      </w:r>
      <w:r w:rsidRPr="004123AF">
        <w:rPr>
          <w:rFonts w:ascii="Arial" w:hAnsi="Arial" w:cs="Arial"/>
        </w:rPr>
        <w:t xml:space="preserve"> seconded </w:t>
      </w:r>
      <w:r w:rsidR="008363D2">
        <w:rPr>
          <w:rFonts w:ascii="Arial" w:hAnsi="Arial" w:cs="Arial"/>
        </w:rPr>
        <w:t>VanderWoude</w:t>
      </w:r>
      <w:r w:rsidR="00D905E9" w:rsidRPr="004123AF">
        <w:rPr>
          <w:rFonts w:ascii="Arial" w:hAnsi="Arial" w:cs="Arial"/>
        </w:rPr>
        <w:t xml:space="preserve"> </w:t>
      </w:r>
      <w:r w:rsidRPr="004123AF">
        <w:rPr>
          <w:rFonts w:ascii="Arial" w:hAnsi="Arial" w:cs="Arial"/>
        </w:rPr>
        <w:t xml:space="preserve">to adjourn </w:t>
      </w:r>
      <w:r w:rsidR="00D905E9" w:rsidRPr="004123AF">
        <w:rPr>
          <w:rFonts w:ascii="Arial" w:hAnsi="Arial" w:cs="Arial"/>
        </w:rPr>
        <w:t xml:space="preserve">the </w:t>
      </w:r>
      <w:r w:rsidRPr="004123AF">
        <w:rPr>
          <w:rFonts w:ascii="Arial" w:hAnsi="Arial" w:cs="Arial"/>
        </w:rPr>
        <w:t>meeting. Motion carried</w:t>
      </w:r>
      <w:r w:rsidR="00C93332" w:rsidRPr="004123AF">
        <w:rPr>
          <w:rFonts w:ascii="Arial" w:hAnsi="Arial" w:cs="Arial"/>
        </w:rPr>
        <w:t xml:space="preserve"> with a voice vote</w:t>
      </w:r>
      <w:r w:rsidRPr="004123AF">
        <w:rPr>
          <w:rFonts w:ascii="Arial" w:hAnsi="Arial" w:cs="Arial"/>
        </w:rPr>
        <w:t xml:space="preserve">. </w:t>
      </w:r>
      <w:r w:rsidR="00D905E9" w:rsidRPr="004123AF">
        <w:rPr>
          <w:rFonts w:ascii="Arial" w:hAnsi="Arial" w:cs="Arial"/>
        </w:rPr>
        <w:t>The meeting</w:t>
      </w:r>
      <w:r w:rsidRPr="004123AF">
        <w:rPr>
          <w:rFonts w:ascii="Arial" w:hAnsi="Arial" w:cs="Arial"/>
        </w:rPr>
        <w:t xml:space="preserve"> adjourned at </w:t>
      </w:r>
      <w:r w:rsidR="002F60F2">
        <w:rPr>
          <w:rFonts w:ascii="Arial" w:hAnsi="Arial" w:cs="Arial"/>
        </w:rPr>
        <w:t>1:00</w:t>
      </w:r>
      <w:r w:rsidRPr="004123AF">
        <w:rPr>
          <w:rFonts w:ascii="Arial" w:hAnsi="Arial" w:cs="Arial"/>
        </w:rPr>
        <w:t xml:space="preserve"> pm.</w:t>
      </w:r>
    </w:p>
    <w:p w14:paraId="0EB196C3" w14:textId="77E2A04E" w:rsidR="004123AF" w:rsidRPr="004123AF" w:rsidRDefault="004123AF" w:rsidP="004123AF">
      <w:pPr>
        <w:pStyle w:val="paragraph"/>
        <w:spacing w:before="0" w:beforeAutospacing="0" w:after="0" w:afterAutospacing="0"/>
        <w:jc w:val="right"/>
        <w:textAlignment w:val="baseline"/>
        <w:rPr>
          <w:rFonts w:ascii="Arial" w:hAnsi="Arial" w:cs="Arial"/>
          <w:sz w:val="22"/>
          <w:szCs w:val="22"/>
        </w:rPr>
      </w:pPr>
      <w:r w:rsidRPr="004123AF">
        <w:rPr>
          <w:rStyle w:val="eop"/>
          <w:rFonts w:ascii="Arial" w:hAnsi="Arial" w:cs="Arial"/>
          <w:sz w:val="22"/>
          <w:szCs w:val="22"/>
        </w:rPr>
        <w:t> </w:t>
      </w:r>
    </w:p>
    <w:p w14:paraId="4DF17CD3" w14:textId="77777777" w:rsidR="004123AF" w:rsidRPr="004123AF" w:rsidRDefault="004123AF" w:rsidP="004123AF">
      <w:pPr>
        <w:pStyle w:val="paragraph"/>
        <w:spacing w:before="0" w:beforeAutospacing="0" w:after="0" w:afterAutospacing="0"/>
        <w:jc w:val="right"/>
        <w:textAlignment w:val="baseline"/>
        <w:rPr>
          <w:rFonts w:ascii="Arial" w:hAnsi="Arial" w:cs="Arial"/>
          <w:sz w:val="22"/>
          <w:szCs w:val="22"/>
        </w:rPr>
      </w:pPr>
      <w:r w:rsidRPr="004123AF">
        <w:rPr>
          <w:rStyle w:val="normaltextrun"/>
          <w:rFonts w:ascii="Arial" w:hAnsi="Arial" w:cs="Arial"/>
          <w:sz w:val="22"/>
          <w:szCs w:val="22"/>
        </w:rPr>
        <w:t>______________________________________</w:t>
      </w:r>
      <w:r w:rsidRPr="004123AF">
        <w:rPr>
          <w:rStyle w:val="eop"/>
          <w:rFonts w:ascii="Arial" w:hAnsi="Arial" w:cs="Arial"/>
          <w:sz w:val="22"/>
          <w:szCs w:val="22"/>
        </w:rPr>
        <w:t> </w:t>
      </w:r>
    </w:p>
    <w:p w14:paraId="444E7727" w14:textId="77777777" w:rsidR="004123AF" w:rsidRPr="004123AF" w:rsidRDefault="004123AF" w:rsidP="004123AF">
      <w:pPr>
        <w:pStyle w:val="paragraph"/>
        <w:spacing w:before="0" w:beforeAutospacing="0" w:after="0" w:afterAutospacing="0"/>
        <w:jc w:val="right"/>
        <w:textAlignment w:val="baseline"/>
        <w:rPr>
          <w:rFonts w:ascii="Arial" w:hAnsi="Arial" w:cs="Arial"/>
          <w:sz w:val="22"/>
          <w:szCs w:val="22"/>
        </w:rPr>
      </w:pPr>
      <w:r w:rsidRPr="004123AF">
        <w:rPr>
          <w:rStyle w:val="normaltextrun"/>
          <w:rFonts w:ascii="Arial" w:hAnsi="Arial" w:cs="Arial"/>
          <w:sz w:val="22"/>
          <w:szCs w:val="22"/>
        </w:rPr>
        <w:t>Phyllis Heineman, Secretary/Treasurer</w:t>
      </w:r>
      <w:r w:rsidRPr="004123AF">
        <w:rPr>
          <w:rStyle w:val="eop"/>
          <w:rFonts w:ascii="Arial" w:hAnsi="Arial" w:cs="Arial"/>
          <w:sz w:val="22"/>
          <w:szCs w:val="22"/>
        </w:rPr>
        <w:t> </w:t>
      </w:r>
    </w:p>
    <w:p w14:paraId="1689084A" w14:textId="77777777" w:rsidR="0053400D" w:rsidRPr="00C93332" w:rsidRDefault="0053400D">
      <w:pPr>
        <w:rPr>
          <w:rFonts w:cstheme="minorHAnsi"/>
        </w:rPr>
      </w:pPr>
    </w:p>
    <w:sectPr w:rsidR="0053400D" w:rsidRPr="00C9333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2B2B8D" w14:textId="77777777" w:rsidR="003F06AF" w:rsidRDefault="003F06AF" w:rsidP="00813E71">
      <w:pPr>
        <w:spacing w:after="0" w:line="240" w:lineRule="auto"/>
      </w:pPr>
      <w:r>
        <w:separator/>
      </w:r>
    </w:p>
  </w:endnote>
  <w:endnote w:type="continuationSeparator" w:id="0">
    <w:p w14:paraId="6E13D794" w14:textId="77777777" w:rsidR="003F06AF" w:rsidRDefault="003F06AF" w:rsidP="00813E71">
      <w:pPr>
        <w:spacing w:after="0" w:line="240" w:lineRule="auto"/>
      </w:pPr>
      <w:r>
        <w:continuationSeparator/>
      </w:r>
    </w:p>
  </w:endnote>
  <w:endnote w:type="continuationNotice" w:id="1">
    <w:p w14:paraId="2A3897D0" w14:textId="77777777" w:rsidR="003F06AF" w:rsidRDefault="003F06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EFCDDC" w14:textId="77777777" w:rsidR="00813E71" w:rsidRDefault="00813E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4AF9F5" w14:textId="77777777" w:rsidR="00813E71" w:rsidRDefault="00813E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157B05" w14:textId="77777777" w:rsidR="00813E71" w:rsidRDefault="00813E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FE2ABF" w14:textId="77777777" w:rsidR="003F06AF" w:rsidRDefault="003F06AF" w:rsidP="00813E71">
      <w:pPr>
        <w:spacing w:after="0" w:line="240" w:lineRule="auto"/>
      </w:pPr>
      <w:r>
        <w:separator/>
      </w:r>
    </w:p>
  </w:footnote>
  <w:footnote w:type="continuationSeparator" w:id="0">
    <w:p w14:paraId="6F8BCCD7" w14:textId="77777777" w:rsidR="003F06AF" w:rsidRDefault="003F06AF" w:rsidP="00813E71">
      <w:pPr>
        <w:spacing w:after="0" w:line="240" w:lineRule="auto"/>
      </w:pPr>
      <w:r>
        <w:continuationSeparator/>
      </w:r>
    </w:p>
  </w:footnote>
  <w:footnote w:type="continuationNotice" w:id="1">
    <w:p w14:paraId="2FADE704" w14:textId="77777777" w:rsidR="003F06AF" w:rsidRDefault="003F06A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235631" w14:textId="27519B16" w:rsidR="00813E71" w:rsidRDefault="00813E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3735AB" w14:textId="00B76D6B" w:rsidR="00813E71" w:rsidRDefault="00813E7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EC7465" w14:textId="3DA2BDA1" w:rsidR="00813E71" w:rsidRDefault="00813E7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jU0MLOwNDEzN7FU0lEKTi0uzszPAykwrAUAfhi0hiwAAAA="/>
  </w:docVars>
  <w:rsids>
    <w:rsidRoot w:val="0053400D"/>
    <w:rsid w:val="000009B6"/>
    <w:rsid w:val="00004705"/>
    <w:rsid w:val="00011C26"/>
    <w:rsid w:val="000142FF"/>
    <w:rsid w:val="00033BBD"/>
    <w:rsid w:val="00035DAD"/>
    <w:rsid w:val="00037006"/>
    <w:rsid w:val="000408CB"/>
    <w:rsid w:val="00042DB9"/>
    <w:rsid w:val="00042E12"/>
    <w:rsid w:val="00043D5D"/>
    <w:rsid w:val="00044AF8"/>
    <w:rsid w:val="0004528B"/>
    <w:rsid w:val="000474C9"/>
    <w:rsid w:val="00052BD4"/>
    <w:rsid w:val="00061C11"/>
    <w:rsid w:val="000636CD"/>
    <w:rsid w:val="00070FBD"/>
    <w:rsid w:val="000717A6"/>
    <w:rsid w:val="0007413E"/>
    <w:rsid w:val="0008346C"/>
    <w:rsid w:val="000867B5"/>
    <w:rsid w:val="000A374C"/>
    <w:rsid w:val="000A4595"/>
    <w:rsid w:val="000A5DBF"/>
    <w:rsid w:val="000A70E2"/>
    <w:rsid w:val="000B4CD5"/>
    <w:rsid w:val="000B66A0"/>
    <w:rsid w:val="000B697C"/>
    <w:rsid w:val="000C4049"/>
    <w:rsid w:val="000C45A5"/>
    <w:rsid w:val="000C59E7"/>
    <w:rsid w:val="000C6825"/>
    <w:rsid w:val="000C6D7E"/>
    <w:rsid w:val="000C77DC"/>
    <w:rsid w:val="000D2C1F"/>
    <w:rsid w:val="000D6549"/>
    <w:rsid w:val="000E1630"/>
    <w:rsid w:val="000E1F72"/>
    <w:rsid w:val="000E650C"/>
    <w:rsid w:val="000E710E"/>
    <w:rsid w:val="000F48CC"/>
    <w:rsid w:val="000F5E4C"/>
    <w:rsid w:val="000F690E"/>
    <w:rsid w:val="000F7A54"/>
    <w:rsid w:val="00100176"/>
    <w:rsid w:val="00102E2A"/>
    <w:rsid w:val="001114EB"/>
    <w:rsid w:val="001136B6"/>
    <w:rsid w:val="00116E73"/>
    <w:rsid w:val="001209DB"/>
    <w:rsid w:val="001263DC"/>
    <w:rsid w:val="00132C5B"/>
    <w:rsid w:val="00135EF2"/>
    <w:rsid w:val="00154286"/>
    <w:rsid w:val="00155186"/>
    <w:rsid w:val="00157795"/>
    <w:rsid w:val="00166329"/>
    <w:rsid w:val="00170DE1"/>
    <w:rsid w:val="00174D47"/>
    <w:rsid w:val="001751A0"/>
    <w:rsid w:val="0018041C"/>
    <w:rsid w:val="00181451"/>
    <w:rsid w:val="00183D96"/>
    <w:rsid w:val="00183E08"/>
    <w:rsid w:val="0018490D"/>
    <w:rsid w:val="001947C7"/>
    <w:rsid w:val="001B7904"/>
    <w:rsid w:val="001D2A22"/>
    <w:rsid w:val="001D3409"/>
    <w:rsid w:val="001D4A31"/>
    <w:rsid w:val="001D4BC3"/>
    <w:rsid w:val="001D61AD"/>
    <w:rsid w:val="001D7B49"/>
    <w:rsid w:val="001E0B54"/>
    <w:rsid w:val="001E3371"/>
    <w:rsid w:val="001E7152"/>
    <w:rsid w:val="001E7F72"/>
    <w:rsid w:val="001F7C67"/>
    <w:rsid w:val="00201AA2"/>
    <w:rsid w:val="00214AC8"/>
    <w:rsid w:val="00217E34"/>
    <w:rsid w:val="00225DD1"/>
    <w:rsid w:val="00226EC8"/>
    <w:rsid w:val="002335BE"/>
    <w:rsid w:val="00245D66"/>
    <w:rsid w:val="00246BFF"/>
    <w:rsid w:val="0025127E"/>
    <w:rsid w:val="00254242"/>
    <w:rsid w:val="00255A51"/>
    <w:rsid w:val="00264214"/>
    <w:rsid w:val="00264277"/>
    <w:rsid w:val="00264C68"/>
    <w:rsid w:val="00267FF4"/>
    <w:rsid w:val="00276BB0"/>
    <w:rsid w:val="00280B25"/>
    <w:rsid w:val="00284916"/>
    <w:rsid w:val="00285D47"/>
    <w:rsid w:val="00287C99"/>
    <w:rsid w:val="0029316C"/>
    <w:rsid w:val="002A058E"/>
    <w:rsid w:val="002A776A"/>
    <w:rsid w:val="002B16B0"/>
    <w:rsid w:val="002B309A"/>
    <w:rsid w:val="002C0824"/>
    <w:rsid w:val="002C1594"/>
    <w:rsid w:val="002C3892"/>
    <w:rsid w:val="002C6B37"/>
    <w:rsid w:val="002C7D56"/>
    <w:rsid w:val="002E069B"/>
    <w:rsid w:val="002E0A1E"/>
    <w:rsid w:val="002E71BD"/>
    <w:rsid w:val="002E7F4D"/>
    <w:rsid w:val="002F0924"/>
    <w:rsid w:val="002F60F2"/>
    <w:rsid w:val="00300C9D"/>
    <w:rsid w:val="00306D94"/>
    <w:rsid w:val="00310F57"/>
    <w:rsid w:val="003112DF"/>
    <w:rsid w:val="003141A6"/>
    <w:rsid w:val="00322611"/>
    <w:rsid w:val="0032705F"/>
    <w:rsid w:val="00333709"/>
    <w:rsid w:val="00335F87"/>
    <w:rsid w:val="00341C2B"/>
    <w:rsid w:val="0035545A"/>
    <w:rsid w:val="003615AA"/>
    <w:rsid w:val="003649C2"/>
    <w:rsid w:val="00370005"/>
    <w:rsid w:val="00372BA9"/>
    <w:rsid w:val="00374D8C"/>
    <w:rsid w:val="00376DDF"/>
    <w:rsid w:val="00385936"/>
    <w:rsid w:val="00385C9D"/>
    <w:rsid w:val="00391D68"/>
    <w:rsid w:val="003969C7"/>
    <w:rsid w:val="003A40E1"/>
    <w:rsid w:val="003B19AD"/>
    <w:rsid w:val="003C01F2"/>
    <w:rsid w:val="003C1DCE"/>
    <w:rsid w:val="003C4435"/>
    <w:rsid w:val="003D2A2E"/>
    <w:rsid w:val="003E0E7F"/>
    <w:rsid w:val="003E2D1D"/>
    <w:rsid w:val="003E4218"/>
    <w:rsid w:val="003E5B1F"/>
    <w:rsid w:val="003E6F52"/>
    <w:rsid w:val="003F06AF"/>
    <w:rsid w:val="003F2887"/>
    <w:rsid w:val="0040485E"/>
    <w:rsid w:val="0040638C"/>
    <w:rsid w:val="004123AF"/>
    <w:rsid w:val="00413E98"/>
    <w:rsid w:val="00414CBE"/>
    <w:rsid w:val="004214E7"/>
    <w:rsid w:val="0043490E"/>
    <w:rsid w:val="00461EBD"/>
    <w:rsid w:val="00463958"/>
    <w:rsid w:val="00465102"/>
    <w:rsid w:val="00465A78"/>
    <w:rsid w:val="00467BAF"/>
    <w:rsid w:val="00477F39"/>
    <w:rsid w:val="0048093F"/>
    <w:rsid w:val="00484DE6"/>
    <w:rsid w:val="00487CAE"/>
    <w:rsid w:val="004920A7"/>
    <w:rsid w:val="004A6275"/>
    <w:rsid w:val="004A6615"/>
    <w:rsid w:val="004A705E"/>
    <w:rsid w:val="004B66A3"/>
    <w:rsid w:val="004D54D2"/>
    <w:rsid w:val="004E3919"/>
    <w:rsid w:val="004E7325"/>
    <w:rsid w:val="004F0FF6"/>
    <w:rsid w:val="004F1CF5"/>
    <w:rsid w:val="004F1E2A"/>
    <w:rsid w:val="004F5DAB"/>
    <w:rsid w:val="00503474"/>
    <w:rsid w:val="00504696"/>
    <w:rsid w:val="005067DD"/>
    <w:rsid w:val="00522D91"/>
    <w:rsid w:val="00524AFF"/>
    <w:rsid w:val="00527885"/>
    <w:rsid w:val="00530EFB"/>
    <w:rsid w:val="00532C5D"/>
    <w:rsid w:val="0053400D"/>
    <w:rsid w:val="00536DFB"/>
    <w:rsid w:val="00543FD5"/>
    <w:rsid w:val="00546FFE"/>
    <w:rsid w:val="005513AA"/>
    <w:rsid w:val="00551BFA"/>
    <w:rsid w:val="00562C83"/>
    <w:rsid w:val="00564690"/>
    <w:rsid w:val="00566FB8"/>
    <w:rsid w:val="005677FF"/>
    <w:rsid w:val="00567944"/>
    <w:rsid w:val="005720A6"/>
    <w:rsid w:val="00575499"/>
    <w:rsid w:val="00584034"/>
    <w:rsid w:val="005861B6"/>
    <w:rsid w:val="00591206"/>
    <w:rsid w:val="005946AD"/>
    <w:rsid w:val="0059476B"/>
    <w:rsid w:val="0059765F"/>
    <w:rsid w:val="005A0872"/>
    <w:rsid w:val="005A11B9"/>
    <w:rsid w:val="005A3DF4"/>
    <w:rsid w:val="005A6A5F"/>
    <w:rsid w:val="005A6AD1"/>
    <w:rsid w:val="005B1443"/>
    <w:rsid w:val="005B2E2D"/>
    <w:rsid w:val="005B75CE"/>
    <w:rsid w:val="005C35B1"/>
    <w:rsid w:val="005C3A8E"/>
    <w:rsid w:val="005C7D4C"/>
    <w:rsid w:val="005F01F7"/>
    <w:rsid w:val="005F40BD"/>
    <w:rsid w:val="005F5AF3"/>
    <w:rsid w:val="00600951"/>
    <w:rsid w:val="0060414B"/>
    <w:rsid w:val="00610A06"/>
    <w:rsid w:val="006119CC"/>
    <w:rsid w:val="0061389A"/>
    <w:rsid w:val="006160BB"/>
    <w:rsid w:val="00622582"/>
    <w:rsid w:val="006266CB"/>
    <w:rsid w:val="00634AF2"/>
    <w:rsid w:val="006374B9"/>
    <w:rsid w:val="00642301"/>
    <w:rsid w:val="00643A9F"/>
    <w:rsid w:val="00652DA2"/>
    <w:rsid w:val="006545A1"/>
    <w:rsid w:val="00666088"/>
    <w:rsid w:val="006703D4"/>
    <w:rsid w:val="006711D1"/>
    <w:rsid w:val="006714B2"/>
    <w:rsid w:val="00671A1F"/>
    <w:rsid w:val="0067249E"/>
    <w:rsid w:val="006747B4"/>
    <w:rsid w:val="00675446"/>
    <w:rsid w:val="00676231"/>
    <w:rsid w:val="006811A7"/>
    <w:rsid w:val="00682C48"/>
    <w:rsid w:val="00684A31"/>
    <w:rsid w:val="006919FF"/>
    <w:rsid w:val="00692BA3"/>
    <w:rsid w:val="00693F02"/>
    <w:rsid w:val="006B198E"/>
    <w:rsid w:val="006B6E2A"/>
    <w:rsid w:val="006B760B"/>
    <w:rsid w:val="006C1986"/>
    <w:rsid w:val="006C2367"/>
    <w:rsid w:val="006D24DA"/>
    <w:rsid w:val="006D3EE9"/>
    <w:rsid w:val="006E4A37"/>
    <w:rsid w:val="006E52BA"/>
    <w:rsid w:val="006E7EE6"/>
    <w:rsid w:val="006F0F42"/>
    <w:rsid w:val="006F179D"/>
    <w:rsid w:val="006F17B3"/>
    <w:rsid w:val="006F1AF1"/>
    <w:rsid w:val="006F2655"/>
    <w:rsid w:val="006F6858"/>
    <w:rsid w:val="006F6ACD"/>
    <w:rsid w:val="00701D7A"/>
    <w:rsid w:val="0070540B"/>
    <w:rsid w:val="00711965"/>
    <w:rsid w:val="00726630"/>
    <w:rsid w:val="00730ED4"/>
    <w:rsid w:val="007362D0"/>
    <w:rsid w:val="00740997"/>
    <w:rsid w:val="0075174C"/>
    <w:rsid w:val="00752053"/>
    <w:rsid w:val="007534EC"/>
    <w:rsid w:val="00754464"/>
    <w:rsid w:val="007631F9"/>
    <w:rsid w:val="00764303"/>
    <w:rsid w:val="00772880"/>
    <w:rsid w:val="00772910"/>
    <w:rsid w:val="00773887"/>
    <w:rsid w:val="00781207"/>
    <w:rsid w:val="007860B9"/>
    <w:rsid w:val="00793FFA"/>
    <w:rsid w:val="00795948"/>
    <w:rsid w:val="007964A9"/>
    <w:rsid w:val="007A075B"/>
    <w:rsid w:val="007A1E86"/>
    <w:rsid w:val="007A24EE"/>
    <w:rsid w:val="007A3619"/>
    <w:rsid w:val="007A59D2"/>
    <w:rsid w:val="007A7FF7"/>
    <w:rsid w:val="007B0530"/>
    <w:rsid w:val="007B1CB8"/>
    <w:rsid w:val="007C1FE2"/>
    <w:rsid w:val="007D4DDF"/>
    <w:rsid w:val="007D5458"/>
    <w:rsid w:val="007D7EEE"/>
    <w:rsid w:val="007E6810"/>
    <w:rsid w:val="008021D5"/>
    <w:rsid w:val="0080436E"/>
    <w:rsid w:val="00804CFD"/>
    <w:rsid w:val="00811B57"/>
    <w:rsid w:val="00811D97"/>
    <w:rsid w:val="00813230"/>
    <w:rsid w:val="00813E71"/>
    <w:rsid w:val="00815B66"/>
    <w:rsid w:val="00815DB7"/>
    <w:rsid w:val="00822630"/>
    <w:rsid w:val="00823711"/>
    <w:rsid w:val="00826A2E"/>
    <w:rsid w:val="008363D2"/>
    <w:rsid w:val="00837004"/>
    <w:rsid w:val="008370FA"/>
    <w:rsid w:val="0083723B"/>
    <w:rsid w:val="00843964"/>
    <w:rsid w:val="00850DFA"/>
    <w:rsid w:val="00851FDD"/>
    <w:rsid w:val="00852140"/>
    <w:rsid w:val="008526C7"/>
    <w:rsid w:val="00853284"/>
    <w:rsid w:val="00864D3E"/>
    <w:rsid w:val="00874369"/>
    <w:rsid w:val="00881D17"/>
    <w:rsid w:val="00882DDB"/>
    <w:rsid w:val="00883C2E"/>
    <w:rsid w:val="00897383"/>
    <w:rsid w:val="008976DF"/>
    <w:rsid w:val="008B18DB"/>
    <w:rsid w:val="008B60A9"/>
    <w:rsid w:val="008C148B"/>
    <w:rsid w:val="008C2BAD"/>
    <w:rsid w:val="008D367E"/>
    <w:rsid w:val="008D41E7"/>
    <w:rsid w:val="008D50E4"/>
    <w:rsid w:val="008E0A09"/>
    <w:rsid w:val="008E3E7E"/>
    <w:rsid w:val="008E75F5"/>
    <w:rsid w:val="008F4183"/>
    <w:rsid w:val="008F69E3"/>
    <w:rsid w:val="00902249"/>
    <w:rsid w:val="009070F1"/>
    <w:rsid w:val="00913779"/>
    <w:rsid w:val="00924CCE"/>
    <w:rsid w:val="00927294"/>
    <w:rsid w:val="009312EE"/>
    <w:rsid w:val="009326F3"/>
    <w:rsid w:val="009334CC"/>
    <w:rsid w:val="00933F49"/>
    <w:rsid w:val="00946768"/>
    <w:rsid w:val="00947D77"/>
    <w:rsid w:val="00950837"/>
    <w:rsid w:val="0095364A"/>
    <w:rsid w:val="00955BC1"/>
    <w:rsid w:val="009624C4"/>
    <w:rsid w:val="009628C0"/>
    <w:rsid w:val="00965028"/>
    <w:rsid w:val="009757D8"/>
    <w:rsid w:val="009776ED"/>
    <w:rsid w:val="009858FC"/>
    <w:rsid w:val="0099441F"/>
    <w:rsid w:val="009945A6"/>
    <w:rsid w:val="009973C5"/>
    <w:rsid w:val="00997739"/>
    <w:rsid w:val="009A0792"/>
    <w:rsid w:val="009A1990"/>
    <w:rsid w:val="009A24BC"/>
    <w:rsid w:val="009A33D9"/>
    <w:rsid w:val="009A5D3E"/>
    <w:rsid w:val="009B158D"/>
    <w:rsid w:val="009B2222"/>
    <w:rsid w:val="009B29BF"/>
    <w:rsid w:val="009B639D"/>
    <w:rsid w:val="009B6D8D"/>
    <w:rsid w:val="009C0C34"/>
    <w:rsid w:val="009C53B8"/>
    <w:rsid w:val="009C7F7A"/>
    <w:rsid w:val="009D1825"/>
    <w:rsid w:val="009D26B6"/>
    <w:rsid w:val="009D52BC"/>
    <w:rsid w:val="009E1E6A"/>
    <w:rsid w:val="009E59AB"/>
    <w:rsid w:val="009F1052"/>
    <w:rsid w:val="009F1F3C"/>
    <w:rsid w:val="009F322D"/>
    <w:rsid w:val="009F4B0F"/>
    <w:rsid w:val="009F56AF"/>
    <w:rsid w:val="009F722C"/>
    <w:rsid w:val="00A00ED1"/>
    <w:rsid w:val="00A052CA"/>
    <w:rsid w:val="00A06835"/>
    <w:rsid w:val="00A07468"/>
    <w:rsid w:val="00A20313"/>
    <w:rsid w:val="00A31F23"/>
    <w:rsid w:val="00A41A74"/>
    <w:rsid w:val="00A44A62"/>
    <w:rsid w:val="00A45C4F"/>
    <w:rsid w:val="00A47F2C"/>
    <w:rsid w:val="00A56FE5"/>
    <w:rsid w:val="00A7132E"/>
    <w:rsid w:val="00A86C3E"/>
    <w:rsid w:val="00A91D1D"/>
    <w:rsid w:val="00A9448D"/>
    <w:rsid w:val="00AA0123"/>
    <w:rsid w:val="00AA4035"/>
    <w:rsid w:val="00AB08C0"/>
    <w:rsid w:val="00AB577C"/>
    <w:rsid w:val="00AB6474"/>
    <w:rsid w:val="00AD1114"/>
    <w:rsid w:val="00AD25EA"/>
    <w:rsid w:val="00AD51FD"/>
    <w:rsid w:val="00AD56ED"/>
    <w:rsid w:val="00AE6B3F"/>
    <w:rsid w:val="00AF0CFA"/>
    <w:rsid w:val="00AF1777"/>
    <w:rsid w:val="00AF22A6"/>
    <w:rsid w:val="00AF5080"/>
    <w:rsid w:val="00AF7026"/>
    <w:rsid w:val="00B13DC2"/>
    <w:rsid w:val="00B20D86"/>
    <w:rsid w:val="00B32085"/>
    <w:rsid w:val="00B32340"/>
    <w:rsid w:val="00B3493C"/>
    <w:rsid w:val="00B350BE"/>
    <w:rsid w:val="00B37860"/>
    <w:rsid w:val="00B46CA6"/>
    <w:rsid w:val="00B57A33"/>
    <w:rsid w:val="00B60AC1"/>
    <w:rsid w:val="00B633B2"/>
    <w:rsid w:val="00B654E5"/>
    <w:rsid w:val="00B7175C"/>
    <w:rsid w:val="00B75ED4"/>
    <w:rsid w:val="00B760FA"/>
    <w:rsid w:val="00B76B5B"/>
    <w:rsid w:val="00B8612E"/>
    <w:rsid w:val="00B9583C"/>
    <w:rsid w:val="00BA01A6"/>
    <w:rsid w:val="00BA117E"/>
    <w:rsid w:val="00BA1AF5"/>
    <w:rsid w:val="00BA6404"/>
    <w:rsid w:val="00BA6B4A"/>
    <w:rsid w:val="00BB34C9"/>
    <w:rsid w:val="00BC54BC"/>
    <w:rsid w:val="00BD1BF1"/>
    <w:rsid w:val="00BD332E"/>
    <w:rsid w:val="00BD6B25"/>
    <w:rsid w:val="00BE1195"/>
    <w:rsid w:val="00BE58FA"/>
    <w:rsid w:val="00BF2B6F"/>
    <w:rsid w:val="00BF48A3"/>
    <w:rsid w:val="00BF543C"/>
    <w:rsid w:val="00BF55D7"/>
    <w:rsid w:val="00BF7397"/>
    <w:rsid w:val="00C1136E"/>
    <w:rsid w:val="00C11D4D"/>
    <w:rsid w:val="00C1371A"/>
    <w:rsid w:val="00C159DE"/>
    <w:rsid w:val="00C162BF"/>
    <w:rsid w:val="00C1642D"/>
    <w:rsid w:val="00C17D6F"/>
    <w:rsid w:val="00C22004"/>
    <w:rsid w:val="00C247F8"/>
    <w:rsid w:val="00C27171"/>
    <w:rsid w:val="00C27605"/>
    <w:rsid w:val="00C317B2"/>
    <w:rsid w:val="00C3444E"/>
    <w:rsid w:val="00C523D1"/>
    <w:rsid w:val="00C542B1"/>
    <w:rsid w:val="00C57B09"/>
    <w:rsid w:val="00C7123D"/>
    <w:rsid w:val="00C73E5C"/>
    <w:rsid w:val="00C90C8C"/>
    <w:rsid w:val="00C91E74"/>
    <w:rsid w:val="00C93332"/>
    <w:rsid w:val="00CA240D"/>
    <w:rsid w:val="00CA4580"/>
    <w:rsid w:val="00CA79F7"/>
    <w:rsid w:val="00CB2116"/>
    <w:rsid w:val="00CB4FF6"/>
    <w:rsid w:val="00CB7DC1"/>
    <w:rsid w:val="00CD0064"/>
    <w:rsid w:val="00CD55BA"/>
    <w:rsid w:val="00CE1D61"/>
    <w:rsid w:val="00CE7C53"/>
    <w:rsid w:val="00CF32A1"/>
    <w:rsid w:val="00D003FB"/>
    <w:rsid w:val="00D0395B"/>
    <w:rsid w:val="00D0533B"/>
    <w:rsid w:val="00D1226C"/>
    <w:rsid w:val="00D15011"/>
    <w:rsid w:val="00D344F2"/>
    <w:rsid w:val="00D41168"/>
    <w:rsid w:val="00D44E75"/>
    <w:rsid w:val="00D56A60"/>
    <w:rsid w:val="00D6297E"/>
    <w:rsid w:val="00D668E6"/>
    <w:rsid w:val="00D66910"/>
    <w:rsid w:val="00D67289"/>
    <w:rsid w:val="00D7315D"/>
    <w:rsid w:val="00D81670"/>
    <w:rsid w:val="00D857B1"/>
    <w:rsid w:val="00D86906"/>
    <w:rsid w:val="00D905E9"/>
    <w:rsid w:val="00D9307F"/>
    <w:rsid w:val="00D94EDE"/>
    <w:rsid w:val="00D9658A"/>
    <w:rsid w:val="00D974DD"/>
    <w:rsid w:val="00D97535"/>
    <w:rsid w:val="00DA7FC6"/>
    <w:rsid w:val="00DB0800"/>
    <w:rsid w:val="00DB301F"/>
    <w:rsid w:val="00DB36AA"/>
    <w:rsid w:val="00DC1C06"/>
    <w:rsid w:val="00DC1F69"/>
    <w:rsid w:val="00DC6517"/>
    <w:rsid w:val="00DD10D8"/>
    <w:rsid w:val="00DD370F"/>
    <w:rsid w:val="00DD5696"/>
    <w:rsid w:val="00DE0C07"/>
    <w:rsid w:val="00DF3AAC"/>
    <w:rsid w:val="00E01012"/>
    <w:rsid w:val="00E0361D"/>
    <w:rsid w:val="00E039E7"/>
    <w:rsid w:val="00E0614B"/>
    <w:rsid w:val="00E13AB1"/>
    <w:rsid w:val="00E23DF8"/>
    <w:rsid w:val="00E2582F"/>
    <w:rsid w:val="00E27214"/>
    <w:rsid w:val="00E30578"/>
    <w:rsid w:val="00E36E7B"/>
    <w:rsid w:val="00E400CD"/>
    <w:rsid w:val="00E413EB"/>
    <w:rsid w:val="00E47C2D"/>
    <w:rsid w:val="00E64305"/>
    <w:rsid w:val="00E65E66"/>
    <w:rsid w:val="00E67A81"/>
    <w:rsid w:val="00E7540F"/>
    <w:rsid w:val="00E83A3C"/>
    <w:rsid w:val="00E84AFB"/>
    <w:rsid w:val="00E857AC"/>
    <w:rsid w:val="00E87FBF"/>
    <w:rsid w:val="00E90DF1"/>
    <w:rsid w:val="00E915C7"/>
    <w:rsid w:val="00E9617F"/>
    <w:rsid w:val="00E9757B"/>
    <w:rsid w:val="00E97D42"/>
    <w:rsid w:val="00EA1D39"/>
    <w:rsid w:val="00EA5B65"/>
    <w:rsid w:val="00EB1BC8"/>
    <w:rsid w:val="00EB2553"/>
    <w:rsid w:val="00EC0264"/>
    <w:rsid w:val="00EC25BD"/>
    <w:rsid w:val="00EC4094"/>
    <w:rsid w:val="00EC6F5A"/>
    <w:rsid w:val="00EE5A80"/>
    <w:rsid w:val="00EF4B71"/>
    <w:rsid w:val="00EF7B67"/>
    <w:rsid w:val="00F00981"/>
    <w:rsid w:val="00F05E9D"/>
    <w:rsid w:val="00F07D04"/>
    <w:rsid w:val="00F10F29"/>
    <w:rsid w:val="00F11888"/>
    <w:rsid w:val="00F12C94"/>
    <w:rsid w:val="00F14A8E"/>
    <w:rsid w:val="00F2038A"/>
    <w:rsid w:val="00F25F8E"/>
    <w:rsid w:val="00F306D9"/>
    <w:rsid w:val="00F440BE"/>
    <w:rsid w:val="00F54729"/>
    <w:rsid w:val="00F55B88"/>
    <w:rsid w:val="00F55E3B"/>
    <w:rsid w:val="00F57E4F"/>
    <w:rsid w:val="00F63877"/>
    <w:rsid w:val="00F67EA1"/>
    <w:rsid w:val="00F76AC0"/>
    <w:rsid w:val="00F81732"/>
    <w:rsid w:val="00F854AE"/>
    <w:rsid w:val="00F873DD"/>
    <w:rsid w:val="00F926FB"/>
    <w:rsid w:val="00FA244C"/>
    <w:rsid w:val="00FB0358"/>
    <w:rsid w:val="00FB4517"/>
    <w:rsid w:val="00FB4BFA"/>
    <w:rsid w:val="00FB6AE1"/>
    <w:rsid w:val="00FC30B8"/>
    <w:rsid w:val="00FD3DB0"/>
    <w:rsid w:val="00FE1A8B"/>
    <w:rsid w:val="00FE4270"/>
    <w:rsid w:val="00FF0BA1"/>
    <w:rsid w:val="00FF0F85"/>
    <w:rsid w:val="00FF2056"/>
    <w:rsid w:val="17B2956D"/>
    <w:rsid w:val="22502734"/>
    <w:rsid w:val="2843AFAA"/>
    <w:rsid w:val="28C157E9"/>
    <w:rsid w:val="2C3732FF"/>
    <w:rsid w:val="35475E4C"/>
    <w:rsid w:val="3CF8521B"/>
    <w:rsid w:val="40E4848B"/>
    <w:rsid w:val="4F894906"/>
    <w:rsid w:val="54D9C257"/>
    <w:rsid w:val="5924A931"/>
    <w:rsid w:val="5BAA3237"/>
    <w:rsid w:val="5D693543"/>
    <w:rsid w:val="649195F6"/>
    <w:rsid w:val="740C6EE9"/>
    <w:rsid w:val="74607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35F168"/>
  <w15:chartTrackingRefBased/>
  <w15:docId w15:val="{B490FC2C-21BA-422F-BFF8-F09CB4D08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E3E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E3E7E"/>
  </w:style>
  <w:style w:type="character" w:customStyle="1" w:styleId="eop">
    <w:name w:val="eop"/>
    <w:basedOn w:val="DefaultParagraphFont"/>
    <w:rsid w:val="008E3E7E"/>
  </w:style>
  <w:style w:type="character" w:styleId="CommentReference">
    <w:name w:val="annotation reference"/>
    <w:basedOn w:val="DefaultParagraphFont"/>
    <w:uiPriority w:val="99"/>
    <w:semiHidden/>
    <w:unhideWhenUsed/>
    <w:rsid w:val="00E67A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7A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7A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7A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7A8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13E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E71"/>
  </w:style>
  <w:style w:type="paragraph" w:styleId="Footer">
    <w:name w:val="footer"/>
    <w:basedOn w:val="Normal"/>
    <w:link w:val="FooterChar"/>
    <w:uiPriority w:val="99"/>
    <w:unhideWhenUsed/>
    <w:rsid w:val="00813E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E71"/>
  </w:style>
  <w:style w:type="paragraph" w:customStyle="1" w:styleId="xmsonormal">
    <w:name w:val="x_msonormal"/>
    <w:basedOn w:val="Normal"/>
    <w:rsid w:val="002F0924"/>
    <w:pPr>
      <w:spacing w:after="0" w:line="240" w:lineRule="auto"/>
    </w:pPr>
    <w:rPr>
      <w:rFonts w:ascii="Calibri" w:hAnsi="Calibri" w:cs="Calibri"/>
    </w:rPr>
  </w:style>
  <w:style w:type="character" w:customStyle="1" w:styleId="scxw167849548">
    <w:name w:val="scxw167849548"/>
    <w:basedOn w:val="DefaultParagraphFont"/>
    <w:rsid w:val="00BF543C"/>
  </w:style>
  <w:style w:type="paragraph" w:styleId="NormalWeb">
    <w:name w:val="Normal (Web)"/>
    <w:basedOn w:val="Normal"/>
    <w:uiPriority w:val="99"/>
    <w:semiHidden/>
    <w:unhideWhenUsed/>
    <w:rsid w:val="00166329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364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7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C41A31168F334DA113905188D8ECA5" ma:contentTypeVersion="14" ma:contentTypeDescription="Create a new document." ma:contentTypeScope="" ma:versionID="d4739cde6c0a942bdfd1bbf828e4ba13">
  <xsd:schema xmlns:xsd="http://www.w3.org/2001/XMLSchema" xmlns:xs="http://www.w3.org/2001/XMLSchema" xmlns:p="http://schemas.microsoft.com/office/2006/metadata/properties" xmlns:ns3="f8397305-b412-4320-856b-80f09a49240e" xmlns:ns4="e6af6468-cf17-47fe-bd41-1994f9608bc4" targetNamespace="http://schemas.microsoft.com/office/2006/metadata/properties" ma:root="true" ma:fieldsID="c163a60886142da812cb5dbb6909cc89" ns3:_="" ns4:_="">
    <xsd:import namespace="f8397305-b412-4320-856b-80f09a49240e"/>
    <xsd:import namespace="e6af6468-cf17-47fe-bd41-1994f9608b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397305-b412-4320-856b-80f09a4924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af6468-cf17-47fe-bd41-1994f9608bc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8397305-b412-4320-856b-80f09a49240e" xsi:nil="true"/>
  </documentManagement>
</p:properties>
</file>

<file path=customXml/itemProps1.xml><?xml version="1.0" encoding="utf-8"?>
<ds:datastoreItem xmlns:ds="http://schemas.openxmlformats.org/officeDocument/2006/customXml" ds:itemID="{5DB90F79-BFF4-4EB0-BA8E-AC8385BB77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D91208-6F06-4BDF-95A4-5F617AC9BE5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1EBB37-B202-41FD-A678-43F1A3C3A1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397305-b412-4320-856b-80f09a49240e"/>
    <ds:schemaRef ds:uri="e6af6468-cf17-47fe-bd41-1994f9608b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B77354-F0A6-49A2-ACEC-16E2EA0DB4F6}">
  <ds:schemaRefs>
    <ds:schemaRef ds:uri="http://schemas.microsoft.com/office/2006/metadata/properties"/>
    <ds:schemaRef ds:uri="http://schemas.microsoft.com/office/infopath/2007/PartnerControls"/>
    <ds:schemaRef ds:uri="f8397305-b412-4320-856b-80f09a49240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5</Words>
  <Characters>4705</Characters>
  <Application>Microsoft Office Word</Application>
  <DocSecurity>4</DocSecurity>
  <Lines>39</Lines>
  <Paragraphs>11</Paragraphs>
  <ScaleCrop>false</ScaleCrop>
  <Company/>
  <LinksUpToDate>false</LinksUpToDate>
  <CharactersWithSpaces>5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 Haerter</dc:creator>
  <cp:keywords/>
  <dc:description/>
  <cp:lastModifiedBy>Brandy Drew</cp:lastModifiedBy>
  <cp:revision>105</cp:revision>
  <dcterms:created xsi:type="dcterms:W3CDTF">2024-04-30T04:58:00Z</dcterms:created>
  <dcterms:modified xsi:type="dcterms:W3CDTF">2024-05-01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47c7d4-da4d-49b3-9769-d410dc3f8ec7</vt:lpwstr>
  </property>
  <property fmtid="{D5CDD505-2E9C-101B-9397-08002B2CF9AE}" pid="3" name="ContentTypeId">
    <vt:lpwstr>0x0101005DC41A31168F334DA113905188D8ECA5</vt:lpwstr>
  </property>
</Properties>
</file>